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D15DF" w14:textId="0BA4FED6" w:rsidR="00622B50" w:rsidRDefault="00622B50" w:rsidP="00E82F5B">
      <w:pPr>
        <w:spacing w:after="0" w:line="240" w:lineRule="auto"/>
        <w:ind w:left="2880" w:firstLine="720"/>
        <w:jc w:val="right"/>
        <w:rPr>
          <w:rFonts w:ascii="Times New Roman" w:hAnsi="Times New Roman"/>
          <w:sz w:val="24"/>
          <w:szCs w:val="24"/>
          <w:lang w:val="ro-RO"/>
        </w:rPr>
      </w:pPr>
      <w:r>
        <w:rPr>
          <w:rFonts w:ascii="Times New Roman" w:hAnsi="Times New Roman"/>
          <w:sz w:val="24"/>
          <w:szCs w:val="24"/>
          <w:lang w:val="ro-RO"/>
        </w:rPr>
        <w:t>Anexa 1</w:t>
      </w:r>
    </w:p>
    <w:p w14:paraId="317B06AA" w14:textId="44F01CC9" w:rsidR="00E82F5B" w:rsidRPr="00CD788D" w:rsidRDefault="00E82F5B" w:rsidP="00E82F5B">
      <w:pPr>
        <w:spacing w:after="0" w:line="240" w:lineRule="auto"/>
        <w:ind w:left="2880" w:firstLine="720"/>
        <w:jc w:val="right"/>
        <w:rPr>
          <w:rFonts w:ascii="Times New Roman" w:hAnsi="Times New Roman"/>
          <w:sz w:val="24"/>
          <w:szCs w:val="24"/>
          <w:lang w:val="ro-RO"/>
        </w:rPr>
      </w:pPr>
      <w:r w:rsidRPr="00CD788D">
        <w:rPr>
          <w:rFonts w:ascii="Times New Roman" w:hAnsi="Times New Roman"/>
          <w:sz w:val="24"/>
          <w:szCs w:val="24"/>
          <w:lang w:val="ro-RO"/>
        </w:rPr>
        <w:t>PO 07-SRIAE-F01</w:t>
      </w:r>
    </w:p>
    <w:p w14:paraId="087B67DF" w14:textId="77777777" w:rsidR="00E82F5B" w:rsidRPr="00CD788D" w:rsidRDefault="00E82F5B" w:rsidP="00E82F5B">
      <w:pPr>
        <w:spacing w:after="0" w:line="240" w:lineRule="auto"/>
        <w:ind w:left="2880" w:firstLine="720"/>
        <w:jc w:val="right"/>
        <w:rPr>
          <w:rFonts w:ascii="Times New Roman" w:hAnsi="Times New Roman"/>
          <w:sz w:val="24"/>
          <w:szCs w:val="24"/>
          <w:lang w:val="ro-RO"/>
        </w:rPr>
      </w:pPr>
    </w:p>
    <w:p w14:paraId="57BB6486" w14:textId="43E0E103" w:rsidR="00E82F5B" w:rsidRPr="00CD788D" w:rsidRDefault="002B6F67" w:rsidP="00E82F5B">
      <w:pPr>
        <w:spacing w:line="240" w:lineRule="auto"/>
        <w:ind w:firstLine="720"/>
        <w:rPr>
          <w:rFonts w:ascii="Times New Roman" w:hAnsi="Times New Roman"/>
          <w:sz w:val="24"/>
          <w:szCs w:val="24"/>
          <w:lang w:val="ro-RO"/>
        </w:rPr>
      </w:pPr>
      <w:r>
        <w:rPr>
          <w:rFonts w:ascii="Times New Roman" w:hAnsi="Times New Roman"/>
          <w:sz w:val="24"/>
          <w:szCs w:val="24"/>
          <w:lang w:val="ro-RO"/>
        </w:rPr>
        <w:t>Ordonator de credite</w:t>
      </w:r>
      <w:r w:rsidR="00E82F5B" w:rsidRPr="00CD788D">
        <w:rPr>
          <w:rFonts w:ascii="Times New Roman" w:hAnsi="Times New Roman"/>
          <w:sz w:val="24"/>
          <w:szCs w:val="24"/>
          <w:lang w:val="ro-RO"/>
        </w:rPr>
        <w:t>,</w:t>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t xml:space="preserve">           </w:t>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r>
      <w:r>
        <w:rPr>
          <w:rFonts w:ascii="Times New Roman" w:hAnsi="Times New Roman"/>
          <w:sz w:val="24"/>
          <w:szCs w:val="24"/>
          <w:lang w:val="ro-RO"/>
        </w:rPr>
        <w:t xml:space="preserve">            </w:t>
      </w:r>
      <w:r w:rsidR="00E82F5B" w:rsidRPr="00CD788D">
        <w:rPr>
          <w:rFonts w:ascii="Times New Roman" w:hAnsi="Times New Roman"/>
          <w:sz w:val="24"/>
          <w:szCs w:val="24"/>
          <w:lang w:val="ro-RO"/>
        </w:rPr>
        <w:t>Control financiar preventiv,</w:t>
      </w:r>
      <w:r w:rsidR="00E82F5B" w:rsidRPr="00CD788D">
        <w:rPr>
          <w:rFonts w:ascii="Times New Roman" w:hAnsi="Times New Roman"/>
          <w:sz w:val="24"/>
          <w:szCs w:val="24"/>
          <w:lang w:val="ro-RO"/>
        </w:rPr>
        <w:tab/>
      </w:r>
      <w:r w:rsidR="00E82F5B" w:rsidRPr="00CD788D">
        <w:rPr>
          <w:rFonts w:ascii="Times New Roman" w:hAnsi="Times New Roman"/>
          <w:sz w:val="24"/>
          <w:szCs w:val="24"/>
          <w:lang w:val="ro-RO"/>
        </w:rPr>
        <w:tab/>
        <w:t xml:space="preserve"> </w:t>
      </w:r>
    </w:p>
    <w:p w14:paraId="4B0C4E6F" w14:textId="77777777" w:rsidR="00E82F5B" w:rsidRDefault="00E82F5B" w:rsidP="00E82F5B">
      <w:pPr>
        <w:spacing w:after="0" w:line="240" w:lineRule="auto"/>
        <w:rPr>
          <w:rFonts w:ascii="Times New Roman" w:hAnsi="Times New Roman"/>
          <w:sz w:val="24"/>
          <w:szCs w:val="24"/>
          <w:lang w:val="ro-RO"/>
        </w:rPr>
      </w:pPr>
      <w:r w:rsidRPr="00CD788D">
        <w:rPr>
          <w:rFonts w:ascii="Times New Roman" w:hAnsi="Times New Roman"/>
          <w:sz w:val="24"/>
          <w:szCs w:val="24"/>
          <w:lang w:val="ro-RO"/>
        </w:rPr>
        <w:tab/>
        <w:t>Director departament/Director proiect</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Decan</w:t>
      </w:r>
      <w:r w:rsidRPr="00CD788D">
        <w:rPr>
          <w:rFonts w:ascii="Times New Roman" w:hAnsi="Times New Roman"/>
          <w:sz w:val="24"/>
          <w:szCs w:val="24"/>
          <w:vertAlign w:val="superscript"/>
          <w:lang w:val="ro-RO"/>
        </w:rPr>
        <w:t xml:space="preserve">1 </w:t>
      </w:r>
      <w:r w:rsidRPr="00CD788D">
        <w:rPr>
          <w:rFonts w:ascii="Times New Roman" w:hAnsi="Times New Roman"/>
          <w:sz w:val="24"/>
          <w:szCs w:val="24"/>
          <w:lang w:val="ro-RO"/>
        </w:rPr>
        <w:t>/Șef compartiment/</w:t>
      </w:r>
    </w:p>
    <w:p w14:paraId="0ABD156F" w14:textId="77777777" w:rsidR="000F3CB2" w:rsidRDefault="000F3CB2" w:rsidP="00E82F5B">
      <w:pPr>
        <w:spacing w:after="0" w:line="240" w:lineRule="auto"/>
        <w:rPr>
          <w:rFonts w:ascii="Times New Roman" w:hAnsi="Times New Roman"/>
          <w:sz w:val="24"/>
          <w:szCs w:val="24"/>
          <w:lang w:val="ro-RO"/>
        </w:rPr>
      </w:pPr>
    </w:p>
    <w:p w14:paraId="02819B7A" w14:textId="77777777" w:rsidR="000F3CB2" w:rsidRPr="00CD788D" w:rsidRDefault="000F3CB2" w:rsidP="00E82F5B">
      <w:pPr>
        <w:spacing w:after="0" w:line="240" w:lineRule="auto"/>
        <w:rPr>
          <w:rFonts w:ascii="Times New Roman" w:hAnsi="Times New Roman"/>
          <w:sz w:val="24"/>
          <w:szCs w:val="24"/>
          <w:lang w:val="ro-RO"/>
        </w:rPr>
      </w:pPr>
    </w:p>
    <w:p w14:paraId="32027EA4" w14:textId="77777777" w:rsidR="000F3CB2" w:rsidRPr="000F3CB2" w:rsidRDefault="000F3CB2" w:rsidP="000F3CB2">
      <w:pPr>
        <w:spacing w:after="0" w:line="240" w:lineRule="auto"/>
        <w:jc w:val="center"/>
        <w:rPr>
          <w:rFonts w:ascii="Times New Roman" w:hAnsi="Times New Roman"/>
          <w:sz w:val="24"/>
          <w:szCs w:val="24"/>
          <w:lang w:val="ro-RO"/>
        </w:rPr>
      </w:pPr>
      <w:r w:rsidRPr="000F3CB2">
        <w:rPr>
          <w:rFonts w:ascii="Times New Roman" w:hAnsi="Times New Roman"/>
          <w:sz w:val="24"/>
          <w:szCs w:val="24"/>
          <w:lang w:val="ro-RO"/>
        </w:rPr>
        <w:t xml:space="preserve">Director proiect </w:t>
      </w:r>
      <w:proofErr w:type="spellStart"/>
      <w:r w:rsidRPr="000F3CB2">
        <w:rPr>
          <w:rFonts w:ascii="Times New Roman" w:hAnsi="Times New Roman"/>
          <w:sz w:val="24"/>
          <w:szCs w:val="24"/>
          <w:lang w:val="ro-RO"/>
        </w:rPr>
        <w:t>NEOLAiA</w:t>
      </w:r>
      <w:proofErr w:type="spellEnd"/>
    </w:p>
    <w:p w14:paraId="3229C56D" w14:textId="77777777" w:rsidR="00E82F5B" w:rsidRPr="00CD788D" w:rsidRDefault="00E82F5B" w:rsidP="00E82F5B">
      <w:pPr>
        <w:spacing w:after="0" w:line="240" w:lineRule="auto"/>
        <w:rPr>
          <w:rFonts w:ascii="Times New Roman" w:hAnsi="Times New Roman"/>
          <w:sz w:val="24"/>
          <w:szCs w:val="24"/>
          <w:lang w:val="ro-RO"/>
        </w:rPr>
      </w:pPr>
    </w:p>
    <w:p w14:paraId="0D24FB32" w14:textId="77777777" w:rsidR="000F3CB2" w:rsidRPr="00CD788D" w:rsidRDefault="000F3CB2">
      <w:pPr>
        <w:spacing w:after="0" w:line="360" w:lineRule="auto"/>
        <w:jc w:val="center"/>
        <w:rPr>
          <w:rFonts w:ascii="Times New Roman" w:hAnsi="Times New Roman"/>
          <w:b/>
          <w:sz w:val="24"/>
          <w:szCs w:val="24"/>
          <w:lang w:val="ro-RO"/>
        </w:rPr>
      </w:pPr>
    </w:p>
    <w:p w14:paraId="0787BCEB" w14:textId="1E791344" w:rsidR="00E82F5B" w:rsidRPr="00CD788D" w:rsidRDefault="00E82F5B" w:rsidP="00E82F5B">
      <w:pPr>
        <w:spacing w:after="0" w:line="360" w:lineRule="auto"/>
        <w:jc w:val="center"/>
        <w:rPr>
          <w:rFonts w:ascii="Times New Roman" w:hAnsi="Times New Roman"/>
          <w:b/>
          <w:sz w:val="24"/>
          <w:szCs w:val="24"/>
          <w:lang w:val="ro-RO"/>
        </w:rPr>
      </w:pPr>
      <w:r w:rsidRPr="00CD788D">
        <w:rPr>
          <w:rFonts w:ascii="Times New Roman" w:hAnsi="Times New Roman"/>
          <w:b/>
          <w:sz w:val="24"/>
          <w:szCs w:val="24"/>
          <w:lang w:val="ro-RO"/>
        </w:rPr>
        <w:t>Do</w:t>
      </w:r>
      <w:r w:rsidR="00FB4A3C">
        <w:rPr>
          <w:rFonts w:ascii="Times New Roman" w:hAnsi="Times New Roman"/>
          <w:b/>
          <w:sz w:val="24"/>
          <w:szCs w:val="24"/>
          <w:lang w:val="ro-RO"/>
        </w:rPr>
        <w:t>amnă Ordonator de credite</w:t>
      </w:r>
      <w:r w:rsidRPr="00CD788D">
        <w:rPr>
          <w:rFonts w:ascii="Times New Roman" w:hAnsi="Times New Roman"/>
          <w:b/>
          <w:sz w:val="24"/>
          <w:szCs w:val="24"/>
          <w:lang w:val="ro-RO"/>
        </w:rPr>
        <w:t>,</w:t>
      </w:r>
    </w:p>
    <w:p w14:paraId="7D67406F" w14:textId="77777777" w:rsidR="00E82F5B" w:rsidRPr="00CD788D" w:rsidRDefault="00E82F5B" w:rsidP="00E82F5B">
      <w:pPr>
        <w:spacing w:after="0" w:line="360" w:lineRule="auto"/>
        <w:jc w:val="center"/>
        <w:rPr>
          <w:rFonts w:ascii="Times New Roman" w:hAnsi="Times New Roman"/>
          <w:b/>
          <w:sz w:val="24"/>
          <w:szCs w:val="24"/>
          <w:lang w:val="ro-RO"/>
        </w:rPr>
      </w:pPr>
    </w:p>
    <w:p w14:paraId="7D1FE3F2" w14:textId="509F173D" w:rsidR="00E82F5B" w:rsidRPr="00CD788D" w:rsidRDefault="00E82F5B" w:rsidP="00E82F5B">
      <w:pPr>
        <w:spacing w:after="0" w:line="360" w:lineRule="auto"/>
        <w:ind w:firstLine="720"/>
        <w:jc w:val="both"/>
        <w:rPr>
          <w:rFonts w:ascii="Times New Roman" w:hAnsi="Times New Roman"/>
          <w:sz w:val="24"/>
          <w:szCs w:val="24"/>
          <w:lang w:val="ro-RO"/>
        </w:rPr>
      </w:pPr>
      <w:r w:rsidRPr="00CD788D">
        <w:rPr>
          <w:rFonts w:ascii="Times New Roman" w:hAnsi="Times New Roman"/>
          <w:sz w:val="24"/>
          <w:szCs w:val="24"/>
          <w:lang w:val="ro-RO"/>
        </w:rPr>
        <w:t xml:space="preserve">Subsemnatul (a) …………………………………………….……grad didactic /titlu profesional …………..……… , angajat (ă) la Facultatea /Compartimentul de……..…………....……………….…, vă rog să-mi aprobați deplasarea în localitatea……........……………țara…………………….., pentru (acțiunea)……………………………………………………………………………………………..…., </w:t>
      </w:r>
      <w:r w:rsidR="001062AC" w:rsidRPr="00CD788D">
        <w:rPr>
          <w:rFonts w:ascii="Times New Roman" w:hAnsi="Times New Roman"/>
          <w:sz w:val="24"/>
          <w:szCs w:val="24"/>
          <w:lang w:val="ro-RO"/>
        </w:rPr>
        <w:t xml:space="preserve">cu avionul/trenul//autobuzul/autoturismul personal </w:t>
      </w:r>
      <w:r w:rsidRPr="00CD788D">
        <w:rPr>
          <w:rFonts w:ascii="Times New Roman" w:hAnsi="Times New Roman"/>
          <w:sz w:val="24"/>
          <w:szCs w:val="24"/>
          <w:lang w:val="ro-RO"/>
        </w:rPr>
        <w:t>de la ...........................………</w:t>
      </w:r>
      <w:r w:rsidR="001062AC" w:rsidRPr="00CD788D">
        <w:rPr>
          <w:rFonts w:ascii="Times New Roman" w:hAnsi="Times New Roman"/>
          <w:sz w:val="24"/>
          <w:szCs w:val="24"/>
          <w:lang w:val="ro-RO"/>
        </w:rPr>
        <w:t>(ziua, luna și anul)</w:t>
      </w:r>
      <w:r w:rsidRPr="00CD788D">
        <w:rPr>
          <w:rFonts w:ascii="Times New Roman" w:hAnsi="Times New Roman"/>
          <w:sz w:val="24"/>
          <w:szCs w:val="24"/>
          <w:lang w:val="ro-RO"/>
        </w:rPr>
        <w:t xml:space="preserve"> până la ………………….…….</w:t>
      </w:r>
      <w:r w:rsidR="001062AC" w:rsidRPr="00CD788D">
        <w:rPr>
          <w:rFonts w:ascii="Times New Roman" w:hAnsi="Times New Roman"/>
          <w:sz w:val="24"/>
          <w:szCs w:val="24"/>
          <w:lang w:val="ro-RO"/>
        </w:rPr>
        <w:t>(ziua, luna și anul)</w:t>
      </w:r>
    </w:p>
    <w:p w14:paraId="730DEFDD" w14:textId="77777777" w:rsidR="00E82F5B" w:rsidRPr="00CD788D" w:rsidRDefault="00E82F5B" w:rsidP="00E82F5B">
      <w:pPr>
        <w:spacing w:after="0" w:line="240" w:lineRule="auto"/>
        <w:ind w:firstLine="720"/>
        <w:rPr>
          <w:rFonts w:ascii="Times New Roman" w:hAnsi="Times New Roman"/>
          <w:sz w:val="24"/>
          <w:szCs w:val="24"/>
          <w:lang w:val="ro-RO"/>
        </w:rPr>
      </w:pPr>
    </w:p>
    <w:p w14:paraId="78B7F3F5"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t>Cheltuielile legate de această deplasare vor fi acoperite după cum urmează:</w:t>
      </w:r>
    </w:p>
    <w:p w14:paraId="4416F5D0"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transportul pe ruta ………………………………………………………….………………………….</w:t>
      </w:r>
    </w:p>
    <w:p w14:paraId="3FE1177C"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xml:space="preserve">   de către …………………………………………………………………………….…………………..</w:t>
      </w:r>
    </w:p>
    <w:p w14:paraId="394ED19B"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diurna, de către ………………………………...………………………………………………………</w:t>
      </w:r>
    </w:p>
    <w:p w14:paraId="1FCBEDD2"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indemnizația de cazare, de către ...……………………………………………………………………..</w:t>
      </w:r>
    </w:p>
    <w:p w14:paraId="6D6F41D7"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 taxa de participare (alte cheltuieli), de către …………………………………………………………..</w:t>
      </w:r>
    </w:p>
    <w:p w14:paraId="603DC9EB"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t>De asemenea, vă rog să aprobați eliberarea următoarelor documente:</w:t>
      </w:r>
    </w:p>
    <w:p w14:paraId="3D781D1B" w14:textId="3EC5C371" w:rsidR="00E82F5B" w:rsidRPr="00CD788D" w:rsidRDefault="00E82F5B" w:rsidP="003E2FF8">
      <w:pPr>
        <w:spacing w:after="0" w:line="360" w:lineRule="auto"/>
        <w:rPr>
          <w:rFonts w:ascii="Times New Roman" w:hAnsi="Times New Roman"/>
          <w:sz w:val="24"/>
          <w:szCs w:val="24"/>
          <w:lang w:val="ro-RO"/>
        </w:rPr>
      </w:pPr>
      <w:r w:rsidRPr="00CD788D">
        <w:rPr>
          <w:rFonts w:ascii="Times New Roman" w:hAnsi="Times New Roman"/>
          <w:sz w:val="24"/>
          <w:szCs w:val="24"/>
          <w:lang w:val="ro-RO"/>
        </w:rPr>
        <w:t xml:space="preserve">– </w:t>
      </w:r>
      <w:r w:rsidR="003E2FF8" w:rsidRPr="00CD788D">
        <w:rPr>
          <w:rFonts w:ascii="Times New Roman" w:hAnsi="Times New Roman"/>
          <w:sz w:val="24"/>
          <w:szCs w:val="24"/>
          <w:lang w:val="ro-RO"/>
        </w:rPr>
        <w:t xml:space="preserve">Dispoziția </w:t>
      </w:r>
      <w:r w:rsidR="003E2FF8">
        <w:rPr>
          <w:rFonts w:ascii="Times New Roman" w:hAnsi="Times New Roman"/>
          <w:sz w:val="24"/>
          <w:szCs w:val="24"/>
          <w:lang w:val="ro-RO"/>
        </w:rPr>
        <w:t>Ordonatorului de credite</w:t>
      </w:r>
      <w:r w:rsidR="003E2FF8" w:rsidRPr="00CD788D">
        <w:rPr>
          <w:rFonts w:ascii="Times New Roman" w:hAnsi="Times New Roman"/>
          <w:sz w:val="24"/>
          <w:szCs w:val="24"/>
          <w:lang w:val="ro-RO"/>
        </w:rPr>
        <w:t xml:space="preserve"> de deplasare în străinătate;</w:t>
      </w:r>
    </w:p>
    <w:p w14:paraId="44015B64"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 xml:space="preserve">(       ) </w:t>
      </w:r>
      <w:r w:rsidRPr="00CD788D">
        <w:rPr>
          <w:rFonts w:ascii="Times New Roman" w:hAnsi="Times New Roman"/>
          <w:sz w:val="24"/>
          <w:szCs w:val="24"/>
          <w:lang w:val="ro-RO"/>
        </w:rPr>
        <w:tab/>
        <w:t>- Adresă către Ambasada ……………………………….. pentru obținerea vizei</w:t>
      </w:r>
      <w:r w:rsidRPr="00CD788D">
        <w:rPr>
          <w:rFonts w:ascii="Times New Roman" w:hAnsi="Times New Roman"/>
          <w:b/>
          <w:sz w:val="24"/>
          <w:szCs w:val="24"/>
          <w:vertAlign w:val="superscript"/>
          <w:lang w:val="ro-RO"/>
        </w:rPr>
        <w:t>2</w:t>
      </w:r>
      <w:r w:rsidRPr="00CD788D">
        <w:rPr>
          <w:rFonts w:ascii="Times New Roman" w:hAnsi="Times New Roman"/>
          <w:sz w:val="24"/>
          <w:szCs w:val="24"/>
          <w:lang w:val="ro-RO"/>
        </w:rPr>
        <w:t>;</w:t>
      </w:r>
    </w:p>
    <w:p w14:paraId="031BE938"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ab/>
        <w:t>Anexez la prezenta cerere copii după următoarele documente: ( invitație, scrisoare de accept, programul manifestării etc.</w:t>
      </w:r>
    </w:p>
    <w:p w14:paraId="60CEAD4F"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 …………………………………………………………………………………………………..</w:t>
      </w:r>
    </w:p>
    <w:p w14:paraId="73DB90BB" w14:textId="77777777" w:rsidR="00E82F5B" w:rsidRPr="00CD788D" w:rsidRDefault="00E82F5B" w:rsidP="00E82F5B">
      <w:pPr>
        <w:spacing w:after="0" w:line="240" w:lineRule="auto"/>
        <w:jc w:val="both"/>
        <w:rPr>
          <w:rFonts w:ascii="Times New Roman" w:hAnsi="Times New Roman"/>
          <w:sz w:val="18"/>
          <w:szCs w:val="18"/>
          <w:lang w:val="ro-RO"/>
        </w:rPr>
      </w:pPr>
      <w:r w:rsidRPr="00CD788D">
        <w:rPr>
          <w:rFonts w:ascii="Times New Roman" w:hAnsi="Times New Roman"/>
          <w:sz w:val="18"/>
          <w:szCs w:val="18"/>
          <w:lang w:val="ro-RO"/>
        </w:rPr>
        <w:t>Sunt de acord ca datele cu caracter personal furnizate prin prezenta cerere să fie prelucrate de Universitatea ”Ștefan cel Mare” din Suceava, ca operator de date cu caracter personal, în scop educație-cultură, în conformitate cu Regulamentul U.E. 679/2016 privind protecția persoanelor fizice în ceea ce privește prelucrarea datelor cu caracter personal și privind libera circulație a acestor date.</w:t>
      </w:r>
    </w:p>
    <w:p w14:paraId="494C4F64" w14:textId="77777777" w:rsidR="00E82F5B" w:rsidRPr="00CD788D" w:rsidRDefault="00E82F5B" w:rsidP="00E82F5B">
      <w:pPr>
        <w:spacing w:after="0" w:line="240" w:lineRule="auto"/>
        <w:jc w:val="both"/>
        <w:rPr>
          <w:rFonts w:ascii="Times New Roman" w:hAnsi="Times New Roman"/>
          <w:sz w:val="18"/>
          <w:szCs w:val="18"/>
          <w:lang w:val="ro-RO"/>
        </w:rPr>
      </w:pPr>
      <w:r w:rsidRPr="00CD788D">
        <w:rPr>
          <w:rFonts w:ascii="Times New Roman" w:hAnsi="Times New Roman"/>
          <w:sz w:val="18"/>
          <w:szCs w:val="18"/>
          <w:lang w:val="ro-RO"/>
        </w:rPr>
        <w:t>Am luat la cunoștință că beneficiez de toate drepturile prevăzute de Regulamentul U.E.</w:t>
      </w:r>
    </w:p>
    <w:p w14:paraId="0F8E9A1B" w14:textId="77777777" w:rsidR="00E82F5B" w:rsidRPr="00CD788D" w:rsidRDefault="00E82F5B" w:rsidP="00E82F5B">
      <w:pPr>
        <w:pBdr>
          <w:bottom w:val="single" w:sz="12" w:space="1" w:color="auto"/>
        </w:pBdr>
        <w:spacing w:line="360" w:lineRule="auto"/>
        <w:rPr>
          <w:rFonts w:ascii="Times New Roman" w:hAnsi="Times New Roman"/>
          <w:sz w:val="24"/>
          <w:szCs w:val="24"/>
          <w:lang w:val="ro-RO"/>
        </w:rPr>
      </w:pPr>
    </w:p>
    <w:p w14:paraId="6CBAAB10" w14:textId="77777777" w:rsidR="00E82F5B" w:rsidRPr="00CD788D" w:rsidRDefault="00E82F5B" w:rsidP="00E82F5B">
      <w:pPr>
        <w:pBdr>
          <w:bottom w:val="single" w:sz="12" w:space="1" w:color="auto"/>
        </w:pBdr>
        <w:spacing w:line="360" w:lineRule="auto"/>
        <w:rPr>
          <w:rFonts w:ascii="Times New Roman" w:hAnsi="Times New Roman"/>
          <w:sz w:val="24"/>
          <w:szCs w:val="24"/>
          <w:lang w:val="ro-RO"/>
        </w:rPr>
      </w:pPr>
      <w:r w:rsidRPr="00CD788D">
        <w:rPr>
          <w:rFonts w:ascii="Times New Roman" w:hAnsi="Times New Roman"/>
          <w:sz w:val="24"/>
          <w:szCs w:val="24"/>
          <w:lang w:val="ro-RO"/>
        </w:rPr>
        <w:t>Data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Semnătura ……………………………….</w:t>
      </w:r>
    </w:p>
    <w:p w14:paraId="504179ED" w14:textId="56707708" w:rsidR="00E82F5B" w:rsidRPr="00CD788D" w:rsidRDefault="00E82F5B" w:rsidP="00E82F5B">
      <w:pPr>
        <w:spacing w:after="0" w:line="240" w:lineRule="auto"/>
        <w:rPr>
          <w:rFonts w:ascii="Times New Roman" w:hAnsi="Times New Roman"/>
          <w:lang w:val="ro-RO"/>
        </w:rPr>
      </w:pPr>
      <w:r w:rsidRPr="00CD788D">
        <w:rPr>
          <w:rFonts w:ascii="Times New Roman" w:hAnsi="Times New Roman"/>
          <w:lang w:val="ro-RO"/>
        </w:rPr>
        <w:lastRenderedPageBreak/>
        <w:t xml:space="preserve">1. – Dacă solicitantul primește fonduri </w:t>
      </w:r>
      <w:r w:rsidR="00B32286" w:rsidRPr="00CD788D">
        <w:rPr>
          <w:rFonts w:ascii="Times New Roman" w:hAnsi="Times New Roman"/>
          <w:lang w:val="ro-RO"/>
        </w:rPr>
        <w:t>conform prevederilor HCA</w:t>
      </w:r>
      <w:r w:rsidRPr="00CD788D">
        <w:rPr>
          <w:rFonts w:ascii="Times New Roman" w:hAnsi="Times New Roman"/>
          <w:lang w:val="ro-RO"/>
        </w:rPr>
        <w:t>, decanul va specifica suma, în cifre și litere.</w:t>
      </w:r>
      <w:r w:rsidR="00C9274E" w:rsidRPr="00CD788D">
        <w:rPr>
          <w:rFonts w:ascii="Times New Roman" w:hAnsi="Times New Roman"/>
          <w:lang w:val="ro-RO"/>
        </w:rPr>
        <w:t xml:space="preserve"> Directorul de proiect/Directorul CSUD va specifica cuantumul alocat, dacă este cazul.</w:t>
      </w:r>
    </w:p>
    <w:p w14:paraId="7AEF4F56" w14:textId="77777777" w:rsidR="00E82F5B" w:rsidRPr="00CD788D" w:rsidRDefault="00E82F5B" w:rsidP="00E82F5B">
      <w:pPr>
        <w:spacing w:after="0" w:line="240" w:lineRule="auto"/>
        <w:rPr>
          <w:rFonts w:ascii="Times New Roman" w:hAnsi="Times New Roman"/>
          <w:lang w:val="ro-RO"/>
        </w:rPr>
      </w:pPr>
      <w:r w:rsidRPr="00CD788D">
        <w:rPr>
          <w:rFonts w:ascii="Times New Roman" w:hAnsi="Times New Roman"/>
          <w:lang w:val="ro-RO"/>
        </w:rPr>
        <w:t>2</w:t>
      </w:r>
      <w:r w:rsidRPr="00CD788D">
        <w:rPr>
          <w:rFonts w:ascii="Times New Roman" w:hAnsi="Times New Roman"/>
          <w:b/>
          <w:lang w:val="ro-RO"/>
        </w:rPr>
        <w:t>.</w:t>
      </w:r>
      <w:r w:rsidRPr="00CD788D">
        <w:rPr>
          <w:rFonts w:ascii="Times New Roman" w:hAnsi="Times New Roman"/>
          <w:lang w:val="ro-RO"/>
        </w:rPr>
        <w:t xml:space="preserve"> - Indicați cu asterisc dacă doriți eliberarea documentului menționat.</w:t>
      </w:r>
    </w:p>
    <w:p w14:paraId="49C39911" w14:textId="77777777" w:rsidR="00E82F5B" w:rsidRPr="00CD788D" w:rsidRDefault="00E82F5B" w:rsidP="00E82F5B">
      <w:pPr>
        <w:ind w:left="720" w:hanging="720"/>
        <w:rPr>
          <w:rFonts w:ascii="Times New Roman" w:hAnsi="Times New Roman"/>
          <w:i/>
          <w:sz w:val="24"/>
          <w:szCs w:val="24"/>
          <w:lang w:val="ro-RO"/>
        </w:rPr>
      </w:pPr>
      <w:r w:rsidRPr="00CD788D">
        <w:rPr>
          <w:rFonts w:ascii="Times New Roman" w:hAnsi="Times New Roman"/>
          <w:b/>
          <w:sz w:val="24"/>
          <w:szCs w:val="24"/>
          <w:lang w:val="ro-RO"/>
        </w:rPr>
        <w:t>Notă:</w:t>
      </w:r>
      <w:r w:rsidRPr="00CD788D">
        <w:rPr>
          <w:rFonts w:ascii="Times New Roman" w:hAnsi="Times New Roman"/>
          <w:sz w:val="24"/>
          <w:szCs w:val="24"/>
          <w:lang w:val="ro-RO"/>
        </w:rPr>
        <w:t xml:space="preserve"> </w:t>
      </w:r>
      <w:r w:rsidRPr="00CD788D">
        <w:rPr>
          <w:rFonts w:ascii="Times New Roman" w:hAnsi="Times New Roman"/>
          <w:sz w:val="24"/>
          <w:szCs w:val="24"/>
          <w:lang w:val="ro-RO"/>
        </w:rPr>
        <w:tab/>
      </w:r>
      <w:r w:rsidRPr="00CD788D">
        <w:rPr>
          <w:rFonts w:ascii="Times New Roman" w:hAnsi="Times New Roman"/>
          <w:i/>
          <w:sz w:val="24"/>
          <w:szCs w:val="24"/>
          <w:lang w:val="ro-RO"/>
        </w:rPr>
        <w:t>Dacă  beneficiați de o deplasare de  mai lungă durată, sunteți obligat (ă) să reînnoiți prezenta cerere  la începutul fiecărui an universitar.</w:t>
      </w:r>
    </w:p>
    <w:p w14:paraId="6FD4008F" w14:textId="77777777" w:rsidR="00E82F5B" w:rsidRPr="00CD788D" w:rsidRDefault="00E82F5B" w:rsidP="00E82F5B">
      <w:pPr>
        <w:spacing w:line="360" w:lineRule="auto"/>
        <w:jc w:val="center"/>
        <w:rPr>
          <w:rFonts w:ascii="Times New Roman" w:hAnsi="Times New Roman"/>
          <w:b/>
          <w:sz w:val="24"/>
          <w:szCs w:val="24"/>
          <w:lang w:val="ro-RO"/>
        </w:rPr>
      </w:pPr>
      <w:r w:rsidRPr="00CD788D">
        <w:rPr>
          <w:rFonts w:ascii="Times New Roman" w:hAnsi="Times New Roman"/>
          <w:b/>
          <w:sz w:val="24"/>
          <w:szCs w:val="24"/>
          <w:lang w:val="ro-RO"/>
        </w:rPr>
        <w:t>Modul de acoperire a obligațiilor didactice</w:t>
      </w:r>
    </w:p>
    <w:p w14:paraId="3326508E" w14:textId="77777777" w:rsidR="00E82F5B" w:rsidRPr="00CD788D" w:rsidRDefault="00E82F5B" w:rsidP="00E82F5B">
      <w:pPr>
        <w:spacing w:line="360" w:lineRule="auto"/>
        <w:jc w:val="center"/>
        <w:rPr>
          <w:rFonts w:ascii="Times New Roman" w:hAnsi="Times New Roman"/>
          <w:sz w:val="24"/>
          <w:szCs w:val="24"/>
          <w:lang w:val="ro-RO"/>
        </w:rPr>
      </w:pPr>
      <w:r w:rsidRPr="00CD788D">
        <w:rPr>
          <w:rFonts w:ascii="Times New Roman" w:hAnsi="Times New Roman"/>
          <w:sz w:val="24"/>
          <w:szCs w:val="24"/>
          <w:lang w:val="ro-RO"/>
        </w:rPr>
        <w:t xml:space="preserve">(dacă este necesar utilizați în completare un formular identic) </w:t>
      </w:r>
    </w:p>
    <w:p w14:paraId="5FED32EC" w14:textId="77777777" w:rsidR="00E82F5B" w:rsidRPr="00CD788D" w:rsidRDefault="00E82F5B" w:rsidP="00E82F5B">
      <w:pPr>
        <w:numPr>
          <w:ilvl w:val="0"/>
          <w:numId w:val="2"/>
        </w:numPr>
        <w:spacing w:after="0" w:line="360" w:lineRule="auto"/>
        <w:jc w:val="both"/>
        <w:rPr>
          <w:rFonts w:ascii="Times New Roman" w:hAnsi="Times New Roman"/>
          <w:sz w:val="24"/>
          <w:szCs w:val="24"/>
          <w:lang w:val="ro-RO"/>
        </w:rPr>
      </w:pPr>
      <w:r w:rsidRPr="00CD788D">
        <w:rPr>
          <w:rFonts w:ascii="Times New Roman" w:hAnsi="Times New Roman"/>
          <w:sz w:val="24"/>
          <w:szCs w:val="24"/>
          <w:lang w:val="ro-RO"/>
        </w:rPr>
        <w:t>În cazul în care se recuperează, precizați care este programul:</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34"/>
        <w:gridCol w:w="3543"/>
        <w:gridCol w:w="1985"/>
        <w:gridCol w:w="1843"/>
        <w:gridCol w:w="1525"/>
      </w:tblGrid>
      <w:tr w:rsidR="00CD788D" w:rsidRPr="00CD788D" w14:paraId="16080C4A" w14:textId="77777777" w:rsidTr="00F535E5">
        <w:tc>
          <w:tcPr>
            <w:tcW w:w="534" w:type="dxa"/>
          </w:tcPr>
          <w:p w14:paraId="29C771AF"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Nr.</w:t>
            </w:r>
          </w:p>
          <w:p w14:paraId="63611A44" w14:textId="77777777" w:rsidR="00E82F5B" w:rsidRPr="00CD788D" w:rsidRDefault="00E82F5B" w:rsidP="00E82F5B">
            <w:pPr>
              <w:spacing w:after="0" w:line="240" w:lineRule="auto"/>
              <w:jc w:val="center"/>
              <w:rPr>
                <w:rFonts w:ascii="Times New Roman" w:hAnsi="Times New Roman"/>
                <w:b/>
                <w:lang w:val="ro-RO"/>
              </w:rPr>
            </w:pPr>
            <w:proofErr w:type="spellStart"/>
            <w:r w:rsidRPr="00CD788D">
              <w:rPr>
                <w:rFonts w:ascii="Times New Roman" w:hAnsi="Times New Roman"/>
                <w:b/>
                <w:lang w:val="ro-RO"/>
              </w:rPr>
              <w:t>crt</w:t>
            </w:r>
            <w:proofErr w:type="spellEnd"/>
          </w:p>
        </w:tc>
        <w:tc>
          <w:tcPr>
            <w:tcW w:w="3543" w:type="dxa"/>
          </w:tcPr>
          <w:p w14:paraId="1F399EC9"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Denumirea cursului/</w:t>
            </w:r>
          </w:p>
          <w:p w14:paraId="008D5712"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eminarului/</w:t>
            </w:r>
          </w:p>
          <w:p w14:paraId="4951FD0B"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laboratorului</w:t>
            </w:r>
          </w:p>
        </w:tc>
        <w:tc>
          <w:tcPr>
            <w:tcW w:w="1985" w:type="dxa"/>
          </w:tcPr>
          <w:p w14:paraId="69656EFA" w14:textId="77777777" w:rsidR="00E82F5B" w:rsidRPr="00CD788D" w:rsidRDefault="00E82F5B" w:rsidP="00E82F5B">
            <w:pPr>
              <w:spacing w:after="0" w:line="240" w:lineRule="auto"/>
              <w:jc w:val="center"/>
              <w:rPr>
                <w:rFonts w:ascii="Times New Roman" w:hAnsi="Times New Roman"/>
                <w:b/>
                <w:lang w:val="ro-RO"/>
              </w:rPr>
            </w:pPr>
          </w:p>
          <w:p w14:paraId="735F6C45"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Data</w:t>
            </w:r>
          </w:p>
          <w:p w14:paraId="2EC99225" w14:textId="77777777" w:rsidR="00E82F5B" w:rsidRPr="00CD788D" w:rsidRDefault="00E82F5B" w:rsidP="00E82F5B">
            <w:pPr>
              <w:spacing w:after="0" w:line="240" w:lineRule="auto"/>
              <w:jc w:val="center"/>
              <w:rPr>
                <w:rFonts w:ascii="Times New Roman" w:hAnsi="Times New Roman"/>
                <w:b/>
                <w:lang w:val="ro-RO"/>
              </w:rPr>
            </w:pPr>
          </w:p>
        </w:tc>
        <w:tc>
          <w:tcPr>
            <w:tcW w:w="1843" w:type="dxa"/>
          </w:tcPr>
          <w:p w14:paraId="05F871AF" w14:textId="77777777" w:rsidR="00E82F5B" w:rsidRPr="00CD788D" w:rsidRDefault="00E82F5B" w:rsidP="00E82F5B">
            <w:pPr>
              <w:spacing w:after="0" w:line="240" w:lineRule="auto"/>
              <w:jc w:val="center"/>
              <w:rPr>
                <w:rFonts w:ascii="Times New Roman" w:hAnsi="Times New Roman"/>
                <w:b/>
                <w:lang w:val="ro-RO"/>
              </w:rPr>
            </w:pPr>
          </w:p>
          <w:p w14:paraId="272DEAB1"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Ora</w:t>
            </w:r>
          </w:p>
        </w:tc>
        <w:tc>
          <w:tcPr>
            <w:tcW w:w="1525" w:type="dxa"/>
          </w:tcPr>
          <w:p w14:paraId="279150E8" w14:textId="77777777" w:rsidR="00E82F5B" w:rsidRPr="00CD788D" w:rsidRDefault="00E82F5B" w:rsidP="00E82F5B">
            <w:pPr>
              <w:spacing w:after="0" w:line="240" w:lineRule="auto"/>
              <w:jc w:val="center"/>
              <w:rPr>
                <w:rFonts w:ascii="Times New Roman" w:hAnsi="Times New Roman"/>
                <w:b/>
                <w:lang w:val="ro-RO"/>
              </w:rPr>
            </w:pPr>
          </w:p>
          <w:p w14:paraId="0CD9AE80"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ala</w:t>
            </w:r>
          </w:p>
        </w:tc>
      </w:tr>
      <w:tr w:rsidR="00CD788D" w:rsidRPr="00CD788D" w14:paraId="12556791" w14:textId="77777777" w:rsidTr="00F535E5">
        <w:tc>
          <w:tcPr>
            <w:tcW w:w="534" w:type="dxa"/>
          </w:tcPr>
          <w:p w14:paraId="4DCC37AB" w14:textId="77777777" w:rsidR="00E82F5B" w:rsidRPr="00CD788D" w:rsidRDefault="00E82F5B" w:rsidP="00E82F5B">
            <w:pPr>
              <w:spacing w:after="0" w:line="360" w:lineRule="auto"/>
              <w:rPr>
                <w:rFonts w:ascii="Times New Roman" w:hAnsi="Times New Roman"/>
                <w:sz w:val="24"/>
                <w:szCs w:val="24"/>
                <w:lang w:val="ro-RO"/>
              </w:rPr>
            </w:pPr>
          </w:p>
        </w:tc>
        <w:tc>
          <w:tcPr>
            <w:tcW w:w="3543" w:type="dxa"/>
          </w:tcPr>
          <w:p w14:paraId="2E806B39"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0F9E23DB"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40D23A3D"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5C10FA0B"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45A1E324" w14:textId="77777777" w:rsidTr="00F535E5">
        <w:tc>
          <w:tcPr>
            <w:tcW w:w="534" w:type="dxa"/>
          </w:tcPr>
          <w:p w14:paraId="7172EAE8"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60AAC030"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119BDFA9"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23E0114A"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660414E1"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61B8FFA7" w14:textId="77777777" w:rsidTr="00F535E5">
        <w:tc>
          <w:tcPr>
            <w:tcW w:w="534" w:type="dxa"/>
          </w:tcPr>
          <w:p w14:paraId="6E93A907"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31C8604A"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6F22BC30"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229A7E51"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1BECAD17"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707E3CBE" w14:textId="77777777" w:rsidTr="00F535E5">
        <w:tc>
          <w:tcPr>
            <w:tcW w:w="534" w:type="dxa"/>
          </w:tcPr>
          <w:p w14:paraId="1134A1A2"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2B296FE9"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6FB70FFD"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5CED4EA6"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16EF2C2B" w14:textId="77777777" w:rsidR="00E82F5B" w:rsidRPr="00CD788D" w:rsidRDefault="00E82F5B" w:rsidP="00E82F5B">
            <w:pPr>
              <w:spacing w:line="360" w:lineRule="auto"/>
              <w:rPr>
                <w:rFonts w:ascii="Times New Roman" w:hAnsi="Times New Roman"/>
                <w:sz w:val="24"/>
                <w:szCs w:val="24"/>
                <w:lang w:val="ro-RO"/>
              </w:rPr>
            </w:pPr>
          </w:p>
        </w:tc>
      </w:tr>
      <w:tr w:rsidR="00CD788D" w:rsidRPr="00CD788D" w14:paraId="308F640D" w14:textId="77777777" w:rsidTr="00F535E5">
        <w:tc>
          <w:tcPr>
            <w:tcW w:w="534" w:type="dxa"/>
          </w:tcPr>
          <w:p w14:paraId="35ED3E09"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6971A03B"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471CE3C8"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3A5B3C29"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591FB5D4" w14:textId="77777777" w:rsidR="00E82F5B" w:rsidRPr="00CD788D" w:rsidRDefault="00E82F5B" w:rsidP="00E82F5B">
            <w:pPr>
              <w:spacing w:line="360" w:lineRule="auto"/>
              <w:rPr>
                <w:rFonts w:ascii="Times New Roman" w:hAnsi="Times New Roman"/>
                <w:sz w:val="24"/>
                <w:szCs w:val="24"/>
                <w:lang w:val="ro-RO"/>
              </w:rPr>
            </w:pPr>
          </w:p>
        </w:tc>
      </w:tr>
      <w:tr w:rsidR="00E82F5B" w:rsidRPr="00CD788D" w14:paraId="25065D49" w14:textId="77777777" w:rsidTr="00F535E5">
        <w:tc>
          <w:tcPr>
            <w:tcW w:w="534" w:type="dxa"/>
          </w:tcPr>
          <w:p w14:paraId="07FE1EFE" w14:textId="77777777" w:rsidR="00E82F5B" w:rsidRPr="00CD788D" w:rsidRDefault="00E82F5B" w:rsidP="00E82F5B">
            <w:pPr>
              <w:spacing w:line="360" w:lineRule="auto"/>
              <w:rPr>
                <w:rFonts w:ascii="Times New Roman" w:hAnsi="Times New Roman"/>
                <w:sz w:val="24"/>
                <w:szCs w:val="24"/>
                <w:lang w:val="ro-RO"/>
              </w:rPr>
            </w:pPr>
          </w:p>
        </w:tc>
        <w:tc>
          <w:tcPr>
            <w:tcW w:w="3543" w:type="dxa"/>
          </w:tcPr>
          <w:p w14:paraId="3AF7A8B3" w14:textId="77777777" w:rsidR="00E82F5B" w:rsidRPr="00CD788D" w:rsidRDefault="00E82F5B" w:rsidP="00E82F5B">
            <w:pPr>
              <w:spacing w:line="360" w:lineRule="auto"/>
              <w:rPr>
                <w:rFonts w:ascii="Times New Roman" w:hAnsi="Times New Roman"/>
                <w:sz w:val="24"/>
                <w:szCs w:val="24"/>
                <w:lang w:val="ro-RO"/>
              </w:rPr>
            </w:pPr>
          </w:p>
        </w:tc>
        <w:tc>
          <w:tcPr>
            <w:tcW w:w="1985" w:type="dxa"/>
          </w:tcPr>
          <w:p w14:paraId="4A0FBE3B" w14:textId="77777777" w:rsidR="00E82F5B" w:rsidRPr="00CD788D" w:rsidRDefault="00E82F5B" w:rsidP="00E82F5B">
            <w:pPr>
              <w:spacing w:line="360" w:lineRule="auto"/>
              <w:rPr>
                <w:rFonts w:ascii="Times New Roman" w:hAnsi="Times New Roman"/>
                <w:sz w:val="24"/>
                <w:szCs w:val="24"/>
                <w:lang w:val="ro-RO"/>
              </w:rPr>
            </w:pPr>
          </w:p>
        </w:tc>
        <w:tc>
          <w:tcPr>
            <w:tcW w:w="1843" w:type="dxa"/>
          </w:tcPr>
          <w:p w14:paraId="5901CA27" w14:textId="77777777" w:rsidR="00E82F5B" w:rsidRPr="00CD788D" w:rsidRDefault="00E82F5B" w:rsidP="00E82F5B">
            <w:pPr>
              <w:spacing w:line="360" w:lineRule="auto"/>
              <w:rPr>
                <w:rFonts w:ascii="Times New Roman" w:hAnsi="Times New Roman"/>
                <w:sz w:val="24"/>
                <w:szCs w:val="24"/>
                <w:lang w:val="ro-RO"/>
              </w:rPr>
            </w:pPr>
          </w:p>
        </w:tc>
        <w:tc>
          <w:tcPr>
            <w:tcW w:w="1525" w:type="dxa"/>
          </w:tcPr>
          <w:p w14:paraId="34B52983" w14:textId="77777777" w:rsidR="00E82F5B" w:rsidRPr="00CD788D" w:rsidRDefault="00E82F5B" w:rsidP="00E82F5B">
            <w:pPr>
              <w:spacing w:line="360" w:lineRule="auto"/>
              <w:rPr>
                <w:rFonts w:ascii="Times New Roman" w:hAnsi="Times New Roman"/>
                <w:sz w:val="24"/>
                <w:szCs w:val="24"/>
                <w:lang w:val="ro-RO"/>
              </w:rPr>
            </w:pPr>
          </w:p>
        </w:tc>
      </w:tr>
    </w:tbl>
    <w:p w14:paraId="00357312" w14:textId="77777777" w:rsidR="00E82F5B" w:rsidRPr="00CD788D" w:rsidRDefault="00E82F5B" w:rsidP="00E82F5B">
      <w:pPr>
        <w:spacing w:line="360" w:lineRule="auto"/>
        <w:rPr>
          <w:rFonts w:ascii="Times New Roman" w:hAnsi="Times New Roman"/>
          <w:sz w:val="24"/>
          <w:szCs w:val="24"/>
          <w:lang w:val="ro-RO"/>
        </w:rPr>
      </w:pPr>
    </w:p>
    <w:p w14:paraId="1D8C19D6" w14:textId="7B0448A4" w:rsidR="00E82F5B" w:rsidRPr="00CD788D" w:rsidRDefault="00E82F5B" w:rsidP="00E82F5B">
      <w:pPr>
        <w:spacing w:after="0" w:line="360" w:lineRule="auto"/>
        <w:jc w:val="both"/>
        <w:rPr>
          <w:rFonts w:ascii="Times New Roman" w:hAnsi="Times New Roman"/>
          <w:sz w:val="24"/>
          <w:szCs w:val="24"/>
          <w:lang w:val="ro-RO"/>
        </w:rPr>
      </w:pPr>
      <w:r w:rsidRPr="00CD788D">
        <w:rPr>
          <w:rFonts w:ascii="Times New Roman" w:hAnsi="Times New Roman"/>
          <w:sz w:val="24"/>
          <w:szCs w:val="24"/>
          <w:lang w:val="ro-RO"/>
        </w:rPr>
        <w:t>2.În cazul în care obligațiile didactice sunt îndeplinite prin înlocuire colegială, precizați care este programul:</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34"/>
        <w:gridCol w:w="2976"/>
        <w:gridCol w:w="3402"/>
        <w:gridCol w:w="2552"/>
      </w:tblGrid>
      <w:tr w:rsidR="00CD788D" w:rsidRPr="000F3CB2" w14:paraId="6189158D" w14:textId="77777777" w:rsidTr="00F535E5">
        <w:tc>
          <w:tcPr>
            <w:tcW w:w="534" w:type="dxa"/>
          </w:tcPr>
          <w:p w14:paraId="22C7E53C"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Nr.</w:t>
            </w:r>
          </w:p>
          <w:p w14:paraId="69B20364" w14:textId="77777777" w:rsidR="00E82F5B" w:rsidRPr="00CD788D" w:rsidRDefault="00E82F5B" w:rsidP="00E82F5B">
            <w:pPr>
              <w:spacing w:after="0" w:line="240" w:lineRule="auto"/>
              <w:jc w:val="center"/>
              <w:rPr>
                <w:rFonts w:ascii="Times New Roman" w:hAnsi="Times New Roman"/>
                <w:b/>
                <w:lang w:val="ro-RO"/>
              </w:rPr>
            </w:pPr>
            <w:proofErr w:type="spellStart"/>
            <w:r w:rsidRPr="00CD788D">
              <w:rPr>
                <w:rFonts w:ascii="Times New Roman" w:hAnsi="Times New Roman"/>
                <w:b/>
                <w:lang w:val="ro-RO"/>
              </w:rPr>
              <w:t>crt</w:t>
            </w:r>
            <w:proofErr w:type="spellEnd"/>
          </w:p>
        </w:tc>
        <w:tc>
          <w:tcPr>
            <w:tcW w:w="2976" w:type="dxa"/>
          </w:tcPr>
          <w:p w14:paraId="6D38EFF0" w14:textId="02364445"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 xml:space="preserve">Numele și prenumele persoanei care înlocuiește colegial </w:t>
            </w:r>
          </w:p>
        </w:tc>
        <w:tc>
          <w:tcPr>
            <w:tcW w:w="3402" w:type="dxa"/>
          </w:tcPr>
          <w:p w14:paraId="3C59B782"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Denumirea cursului/</w:t>
            </w:r>
          </w:p>
          <w:p w14:paraId="58E1D0AA"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eminarului/</w:t>
            </w:r>
          </w:p>
          <w:p w14:paraId="6A0EECD0" w14:textId="77777777"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laboratorului</w:t>
            </w:r>
          </w:p>
        </w:tc>
        <w:tc>
          <w:tcPr>
            <w:tcW w:w="2552" w:type="dxa"/>
          </w:tcPr>
          <w:p w14:paraId="599FC658" w14:textId="6E63B57C" w:rsidR="00E82F5B" w:rsidRPr="00CD788D" w:rsidRDefault="00E82F5B" w:rsidP="00E82F5B">
            <w:pPr>
              <w:spacing w:after="0" w:line="240" w:lineRule="auto"/>
              <w:jc w:val="center"/>
              <w:rPr>
                <w:rFonts w:ascii="Times New Roman" w:hAnsi="Times New Roman"/>
                <w:b/>
                <w:lang w:val="ro-RO"/>
              </w:rPr>
            </w:pPr>
            <w:r w:rsidRPr="00CD788D">
              <w:rPr>
                <w:rFonts w:ascii="Times New Roman" w:hAnsi="Times New Roman"/>
                <w:b/>
                <w:lang w:val="ro-RO"/>
              </w:rPr>
              <w:t>Semnătura persoanei care înlocuiește colegial</w:t>
            </w:r>
          </w:p>
        </w:tc>
      </w:tr>
      <w:tr w:rsidR="00CD788D" w:rsidRPr="000F3CB2" w14:paraId="0370055F" w14:textId="77777777" w:rsidTr="00F535E5">
        <w:tc>
          <w:tcPr>
            <w:tcW w:w="534" w:type="dxa"/>
          </w:tcPr>
          <w:p w14:paraId="630CBE87" w14:textId="77777777" w:rsidR="00E82F5B" w:rsidRPr="00CD788D" w:rsidRDefault="00E82F5B" w:rsidP="00E82F5B">
            <w:pPr>
              <w:spacing w:after="0" w:line="360" w:lineRule="auto"/>
              <w:rPr>
                <w:rFonts w:ascii="Times New Roman" w:hAnsi="Times New Roman"/>
                <w:sz w:val="24"/>
                <w:szCs w:val="24"/>
                <w:lang w:val="ro-RO"/>
              </w:rPr>
            </w:pPr>
          </w:p>
        </w:tc>
        <w:tc>
          <w:tcPr>
            <w:tcW w:w="2976" w:type="dxa"/>
          </w:tcPr>
          <w:p w14:paraId="7AF627FE"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50692B24"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6DA8E542" w14:textId="77777777" w:rsidR="00E82F5B" w:rsidRPr="00CD788D" w:rsidRDefault="00E82F5B" w:rsidP="00E82F5B">
            <w:pPr>
              <w:spacing w:line="360" w:lineRule="auto"/>
              <w:rPr>
                <w:rFonts w:ascii="Times New Roman" w:hAnsi="Times New Roman"/>
                <w:sz w:val="24"/>
                <w:szCs w:val="24"/>
                <w:lang w:val="ro-RO"/>
              </w:rPr>
            </w:pPr>
          </w:p>
        </w:tc>
      </w:tr>
      <w:tr w:rsidR="00CD788D" w:rsidRPr="000F3CB2" w14:paraId="42A83355" w14:textId="77777777" w:rsidTr="00F535E5">
        <w:tc>
          <w:tcPr>
            <w:tcW w:w="534" w:type="dxa"/>
          </w:tcPr>
          <w:p w14:paraId="7B8AD2AB"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17C0DD10"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5CED7AB7"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1D899866" w14:textId="77777777" w:rsidR="00E82F5B" w:rsidRPr="00CD788D" w:rsidRDefault="00E82F5B" w:rsidP="00E82F5B">
            <w:pPr>
              <w:spacing w:line="360" w:lineRule="auto"/>
              <w:rPr>
                <w:rFonts w:ascii="Times New Roman" w:hAnsi="Times New Roman"/>
                <w:sz w:val="24"/>
                <w:szCs w:val="24"/>
                <w:lang w:val="ro-RO"/>
              </w:rPr>
            </w:pPr>
          </w:p>
        </w:tc>
      </w:tr>
      <w:tr w:rsidR="00CD788D" w:rsidRPr="000F3CB2" w14:paraId="4FB44868" w14:textId="77777777" w:rsidTr="00F535E5">
        <w:tc>
          <w:tcPr>
            <w:tcW w:w="534" w:type="dxa"/>
          </w:tcPr>
          <w:p w14:paraId="49C61926"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4FBF9567"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03D37F04"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63BC73D3" w14:textId="77777777" w:rsidR="00E82F5B" w:rsidRPr="00CD788D" w:rsidRDefault="00E82F5B" w:rsidP="00E82F5B">
            <w:pPr>
              <w:spacing w:line="360" w:lineRule="auto"/>
              <w:rPr>
                <w:rFonts w:ascii="Times New Roman" w:hAnsi="Times New Roman"/>
                <w:sz w:val="24"/>
                <w:szCs w:val="24"/>
                <w:lang w:val="ro-RO"/>
              </w:rPr>
            </w:pPr>
          </w:p>
        </w:tc>
      </w:tr>
      <w:tr w:rsidR="00CD788D" w:rsidRPr="000F3CB2" w14:paraId="53085E85" w14:textId="77777777" w:rsidTr="00F535E5">
        <w:tc>
          <w:tcPr>
            <w:tcW w:w="534" w:type="dxa"/>
          </w:tcPr>
          <w:p w14:paraId="524AA70E"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14F7A5CC"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7BA03130"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4B8BF37A" w14:textId="77777777" w:rsidR="00E82F5B" w:rsidRPr="00CD788D" w:rsidRDefault="00E82F5B" w:rsidP="00E82F5B">
            <w:pPr>
              <w:spacing w:line="360" w:lineRule="auto"/>
              <w:rPr>
                <w:rFonts w:ascii="Times New Roman" w:hAnsi="Times New Roman"/>
                <w:sz w:val="24"/>
                <w:szCs w:val="24"/>
                <w:lang w:val="ro-RO"/>
              </w:rPr>
            </w:pPr>
          </w:p>
        </w:tc>
      </w:tr>
      <w:tr w:rsidR="00CD788D" w:rsidRPr="000F3CB2" w14:paraId="26F6C78C" w14:textId="77777777" w:rsidTr="00F535E5">
        <w:tc>
          <w:tcPr>
            <w:tcW w:w="534" w:type="dxa"/>
          </w:tcPr>
          <w:p w14:paraId="031EEDEF"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549AA697"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4BF5D49C"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30EA48C7" w14:textId="77777777" w:rsidR="00E82F5B" w:rsidRPr="00CD788D" w:rsidRDefault="00E82F5B" w:rsidP="00E82F5B">
            <w:pPr>
              <w:spacing w:line="360" w:lineRule="auto"/>
              <w:rPr>
                <w:rFonts w:ascii="Times New Roman" w:hAnsi="Times New Roman"/>
                <w:sz w:val="24"/>
                <w:szCs w:val="24"/>
                <w:lang w:val="ro-RO"/>
              </w:rPr>
            </w:pPr>
          </w:p>
        </w:tc>
      </w:tr>
      <w:tr w:rsidR="00CD788D" w:rsidRPr="000F3CB2" w14:paraId="01A76834" w14:textId="77777777" w:rsidTr="00F535E5">
        <w:tc>
          <w:tcPr>
            <w:tcW w:w="534" w:type="dxa"/>
          </w:tcPr>
          <w:p w14:paraId="645203C0"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3966B7F0"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34AB4E33"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2AE3D677" w14:textId="77777777" w:rsidR="00E82F5B" w:rsidRPr="00CD788D" w:rsidRDefault="00E82F5B" w:rsidP="00E82F5B">
            <w:pPr>
              <w:spacing w:line="360" w:lineRule="auto"/>
              <w:rPr>
                <w:rFonts w:ascii="Times New Roman" w:hAnsi="Times New Roman"/>
                <w:sz w:val="24"/>
                <w:szCs w:val="24"/>
                <w:lang w:val="ro-RO"/>
              </w:rPr>
            </w:pPr>
          </w:p>
        </w:tc>
      </w:tr>
      <w:tr w:rsidR="00CD788D" w:rsidRPr="000F3CB2" w14:paraId="4AF13808" w14:textId="77777777" w:rsidTr="00F535E5">
        <w:tc>
          <w:tcPr>
            <w:tcW w:w="534" w:type="dxa"/>
          </w:tcPr>
          <w:p w14:paraId="0E55459F"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785C971D"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131E1B47" w14:textId="77777777" w:rsidR="00E82F5B" w:rsidRPr="00CD788D" w:rsidRDefault="00E82F5B" w:rsidP="00E82F5B">
            <w:pPr>
              <w:spacing w:line="360" w:lineRule="auto"/>
              <w:rPr>
                <w:rFonts w:ascii="Times New Roman" w:hAnsi="Times New Roman"/>
                <w:sz w:val="24"/>
                <w:szCs w:val="24"/>
                <w:lang w:val="ro-RO"/>
              </w:rPr>
            </w:pPr>
          </w:p>
        </w:tc>
        <w:tc>
          <w:tcPr>
            <w:tcW w:w="2552" w:type="dxa"/>
          </w:tcPr>
          <w:p w14:paraId="05092586" w14:textId="77777777" w:rsidR="00E82F5B" w:rsidRPr="00CD788D" w:rsidRDefault="00E82F5B" w:rsidP="00E82F5B">
            <w:pPr>
              <w:spacing w:line="360" w:lineRule="auto"/>
              <w:rPr>
                <w:rFonts w:ascii="Times New Roman" w:hAnsi="Times New Roman"/>
                <w:sz w:val="24"/>
                <w:szCs w:val="24"/>
                <w:lang w:val="ro-RO"/>
              </w:rPr>
            </w:pPr>
          </w:p>
        </w:tc>
      </w:tr>
      <w:tr w:rsidR="00CD788D" w:rsidRPr="000F3CB2" w14:paraId="27D95371" w14:textId="77777777" w:rsidTr="00F535E5">
        <w:tc>
          <w:tcPr>
            <w:tcW w:w="534" w:type="dxa"/>
          </w:tcPr>
          <w:p w14:paraId="22FF6725" w14:textId="77777777" w:rsidR="00E82F5B" w:rsidRPr="00CD788D" w:rsidRDefault="00E82F5B" w:rsidP="00E82F5B">
            <w:pPr>
              <w:spacing w:line="360" w:lineRule="auto"/>
              <w:rPr>
                <w:rFonts w:ascii="Times New Roman" w:hAnsi="Times New Roman"/>
                <w:sz w:val="24"/>
                <w:szCs w:val="24"/>
                <w:lang w:val="ro-RO"/>
              </w:rPr>
            </w:pPr>
          </w:p>
        </w:tc>
        <w:tc>
          <w:tcPr>
            <w:tcW w:w="2976" w:type="dxa"/>
          </w:tcPr>
          <w:p w14:paraId="3B24C0EC" w14:textId="77777777" w:rsidR="00E82F5B" w:rsidRPr="00CD788D" w:rsidRDefault="00E82F5B" w:rsidP="00E82F5B">
            <w:pPr>
              <w:spacing w:line="360" w:lineRule="auto"/>
              <w:rPr>
                <w:rFonts w:ascii="Times New Roman" w:hAnsi="Times New Roman"/>
                <w:sz w:val="24"/>
                <w:szCs w:val="24"/>
                <w:lang w:val="ro-RO"/>
              </w:rPr>
            </w:pPr>
          </w:p>
        </w:tc>
        <w:tc>
          <w:tcPr>
            <w:tcW w:w="3402" w:type="dxa"/>
          </w:tcPr>
          <w:p w14:paraId="0C09E658" w14:textId="77777777" w:rsidR="00E82F5B" w:rsidRPr="00CD788D" w:rsidRDefault="00E82F5B" w:rsidP="00673E3E">
            <w:pPr>
              <w:spacing w:line="360" w:lineRule="auto"/>
              <w:jc w:val="center"/>
              <w:rPr>
                <w:rFonts w:ascii="Times New Roman" w:hAnsi="Times New Roman"/>
                <w:sz w:val="24"/>
                <w:szCs w:val="24"/>
                <w:lang w:val="ro-RO"/>
              </w:rPr>
            </w:pPr>
          </w:p>
        </w:tc>
        <w:tc>
          <w:tcPr>
            <w:tcW w:w="2552" w:type="dxa"/>
          </w:tcPr>
          <w:p w14:paraId="72D671D1" w14:textId="77777777" w:rsidR="00E82F5B" w:rsidRPr="00CD788D" w:rsidRDefault="00E82F5B" w:rsidP="00E82F5B">
            <w:pPr>
              <w:spacing w:line="360" w:lineRule="auto"/>
              <w:rPr>
                <w:rFonts w:ascii="Times New Roman" w:hAnsi="Times New Roman"/>
                <w:sz w:val="24"/>
                <w:szCs w:val="24"/>
                <w:lang w:val="ro-RO"/>
              </w:rPr>
            </w:pPr>
          </w:p>
        </w:tc>
      </w:tr>
    </w:tbl>
    <w:p w14:paraId="4FB66981" w14:textId="77777777" w:rsidR="00E82F5B" w:rsidRPr="00CD788D" w:rsidRDefault="00E82F5B" w:rsidP="00E82F5B">
      <w:pPr>
        <w:spacing w:line="360" w:lineRule="auto"/>
        <w:rPr>
          <w:rFonts w:ascii="Times New Roman" w:hAnsi="Times New Roman"/>
          <w:b/>
          <w:i/>
          <w:sz w:val="24"/>
          <w:szCs w:val="24"/>
          <w:lang w:val="ro-RO"/>
        </w:rPr>
      </w:pPr>
      <w:r w:rsidRPr="00CD788D">
        <w:rPr>
          <w:rFonts w:ascii="Times New Roman" w:hAnsi="Times New Roman"/>
          <w:sz w:val="24"/>
          <w:szCs w:val="24"/>
          <w:lang w:val="ro-RO"/>
        </w:rPr>
        <w:tab/>
        <w:t xml:space="preserve">- </w:t>
      </w:r>
      <w:r w:rsidRPr="00CD788D">
        <w:rPr>
          <w:rFonts w:ascii="Times New Roman" w:hAnsi="Times New Roman"/>
          <w:b/>
          <w:i/>
          <w:sz w:val="24"/>
          <w:szCs w:val="24"/>
          <w:lang w:val="ro-RO"/>
        </w:rPr>
        <w:t>Notă de fundamentare a deplasării în străinătate:</w:t>
      </w:r>
    </w:p>
    <w:p w14:paraId="23FA5248" w14:textId="77777777" w:rsidR="00E82F5B" w:rsidRPr="00CD788D" w:rsidRDefault="00E82F5B" w:rsidP="00E82F5B">
      <w:pPr>
        <w:spacing w:line="360" w:lineRule="auto"/>
        <w:rPr>
          <w:rFonts w:ascii="Times New Roman" w:hAnsi="Times New Roman"/>
          <w:sz w:val="24"/>
          <w:szCs w:val="24"/>
          <w:lang w:val="ro-RO"/>
        </w:rPr>
      </w:pPr>
    </w:p>
    <w:p w14:paraId="55335485" w14:textId="77777777" w:rsidR="00E82F5B" w:rsidRPr="00CD788D" w:rsidRDefault="00E82F5B" w:rsidP="00E82F5B">
      <w:pPr>
        <w:spacing w:line="360" w:lineRule="auto"/>
        <w:rPr>
          <w:rFonts w:ascii="Times New Roman" w:hAnsi="Times New Roman"/>
          <w:sz w:val="24"/>
          <w:szCs w:val="24"/>
          <w:lang w:val="ro-RO"/>
        </w:rPr>
      </w:pPr>
    </w:p>
    <w:p w14:paraId="2D3E4D48" w14:textId="77777777" w:rsidR="00E82F5B" w:rsidRPr="00CD788D" w:rsidRDefault="00E82F5B" w:rsidP="00E82F5B">
      <w:pPr>
        <w:spacing w:line="360" w:lineRule="auto"/>
        <w:rPr>
          <w:rFonts w:ascii="Times New Roman" w:hAnsi="Times New Roman"/>
          <w:sz w:val="24"/>
          <w:szCs w:val="24"/>
          <w:lang w:val="ro-RO"/>
        </w:rPr>
      </w:pPr>
    </w:p>
    <w:p w14:paraId="4A278A43" w14:textId="77777777" w:rsidR="00E82F5B" w:rsidRPr="00CD788D" w:rsidRDefault="00E82F5B" w:rsidP="00E82F5B">
      <w:pPr>
        <w:spacing w:line="360" w:lineRule="auto"/>
        <w:rPr>
          <w:rFonts w:ascii="Times New Roman" w:hAnsi="Times New Roman"/>
          <w:sz w:val="24"/>
          <w:szCs w:val="24"/>
          <w:lang w:val="ro-RO"/>
        </w:rPr>
      </w:pP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Semnătura,</w:t>
      </w:r>
    </w:p>
    <w:p w14:paraId="69F014A3" w14:textId="77777777" w:rsidR="00E82F5B" w:rsidRPr="00CD788D" w:rsidRDefault="00E82F5B" w:rsidP="00E82F5B">
      <w:pPr>
        <w:spacing w:line="360" w:lineRule="auto"/>
        <w:rPr>
          <w:rFonts w:ascii="Times New Roman" w:hAnsi="Times New Roman"/>
          <w:b/>
          <w:i/>
          <w:sz w:val="24"/>
          <w:szCs w:val="24"/>
          <w:lang w:val="ro-RO"/>
        </w:rPr>
      </w:pPr>
    </w:p>
    <w:p w14:paraId="3A54AB6C" w14:textId="77777777" w:rsidR="00E82F5B" w:rsidRPr="00CD788D" w:rsidRDefault="00E82F5B" w:rsidP="00E82F5B">
      <w:pPr>
        <w:spacing w:line="360" w:lineRule="auto"/>
        <w:jc w:val="both"/>
        <w:rPr>
          <w:rFonts w:ascii="Times New Roman" w:hAnsi="Times New Roman"/>
          <w:b/>
          <w:i/>
          <w:sz w:val="24"/>
          <w:szCs w:val="24"/>
          <w:lang w:val="ro-RO"/>
        </w:rPr>
      </w:pPr>
      <w:r w:rsidRPr="00CD788D">
        <w:rPr>
          <w:rFonts w:ascii="Times New Roman" w:hAnsi="Times New Roman"/>
          <w:b/>
          <w:i/>
          <w:sz w:val="24"/>
          <w:szCs w:val="24"/>
          <w:lang w:val="ro-RO"/>
        </w:rPr>
        <w:tab/>
        <w:t>- Obligațiile asumate de către Universitatea „Ștefan cel Mare” din Suceava față de solicitant, pe perioada deplasării în străinătate (drepturi salariale, burse etc):</w:t>
      </w:r>
    </w:p>
    <w:p w14:paraId="2923C1A2" w14:textId="77777777" w:rsidR="00E82F5B" w:rsidRPr="00CD788D" w:rsidRDefault="00E82F5B" w:rsidP="00E82F5B">
      <w:pPr>
        <w:spacing w:line="360" w:lineRule="auto"/>
        <w:rPr>
          <w:rFonts w:ascii="Times New Roman" w:hAnsi="Times New Roman"/>
          <w:sz w:val="24"/>
          <w:szCs w:val="24"/>
          <w:lang w:val="ro-RO"/>
        </w:rPr>
      </w:pPr>
    </w:p>
    <w:p w14:paraId="5BC83A78" w14:textId="77777777" w:rsidR="00E82F5B" w:rsidRPr="00CD788D" w:rsidRDefault="00E82F5B" w:rsidP="00E82F5B">
      <w:pPr>
        <w:spacing w:line="360" w:lineRule="auto"/>
        <w:rPr>
          <w:rFonts w:ascii="Times New Roman" w:hAnsi="Times New Roman"/>
          <w:sz w:val="24"/>
          <w:szCs w:val="24"/>
          <w:lang w:val="ro-RO"/>
        </w:rPr>
      </w:pPr>
    </w:p>
    <w:p w14:paraId="2B77E689"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t>Serviciul Resurse Umane</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p>
    <w:p w14:paraId="31D3E08D" w14:textId="77777777" w:rsidR="00E82F5B" w:rsidRPr="00CD788D" w:rsidRDefault="00E82F5B" w:rsidP="00E82F5B">
      <w:pPr>
        <w:spacing w:after="0" w:line="360" w:lineRule="auto"/>
        <w:rPr>
          <w:rFonts w:ascii="Times New Roman" w:hAnsi="Times New Roman"/>
          <w:sz w:val="24"/>
          <w:szCs w:val="24"/>
          <w:lang w:val="ro-RO"/>
        </w:rPr>
      </w:pPr>
      <w:r w:rsidRPr="00CD788D">
        <w:rPr>
          <w:rFonts w:ascii="Times New Roman" w:hAnsi="Times New Roman"/>
          <w:sz w:val="24"/>
          <w:szCs w:val="24"/>
          <w:lang w:val="ro-RO"/>
        </w:rPr>
        <w:tab/>
      </w:r>
    </w:p>
    <w:p w14:paraId="285A3F57" w14:textId="77777777" w:rsidR="00E82F5B" w:rsidRPr="00CD788D" w:rsidRDefault="00E82F5B" w:rsidP="00E82F5B">
      <w:pPr>
        <w:rPr>
          <w:rFonts w:ascii="Times New Roman" w:hAnsi="Times New Roman"/>
          <w:sz w:val="24"/>
          <w:szCs w:val="24"/>
          <w:lang w:val="ro-RO"/>
        </w:rPr>
      </w:pPr>
    </w:p>
    <w:p w14:paraId="293CB656" w14:textId="77777777" w:rsidR="00E82F5B" w:rsidRPr="00CD788D" w:rsidRDefault="00E82F5B" w:rsidP="00E82F5B">
      <w:pPr>
        <w:spacing w:line="240" w:lineRule="auto"/>
        <w:ind w:firstLine="720"/>
        <w:jc w:val="center"/>
        <w:rPr>
          <w:rFonts w:ascii="Times New Roman" w:hAnsi="Times New Roman"/>
          <w:b/>
          <w:sz w:val="24"/>
          <w:szCs w:val="24"/>
          <w:lang w:val="ro-RO"/>
        </w:rPr>
      </w:pPr>
      <w:r w:rsidRPr="00CD788D">
        <w:rPr>
          <w:rFonts w:ascii="Times New Roman" w:hAnsi="Times New Roman"/>
          <w:b/>
          <w:sz w:val="24"/>
          <w:szCs w:val="24"/>
          <w:lang w:val="ro-RO"/>
        </w:rPr>
        <w:t xml:space="preserve">DEVIZ DE CHELTUIELI - DEPLASARE ÎN STRĂINĂTATE </w:t>
      </w:r>
    </w:p>
    <w:p w14:paraId="192BD0E5"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1. </w:t>
      </w:r>
      <w:r w:rsidRPr="00CD788D">
        <w:rPr>
          <w:rFonts w:ascii="Times New Roman" w:hAnsi="Times New Roman"/>
          <w:b/>
          <w:sz w:val="24"/>
          <w:szCs w:val="24"/>
          <w:lang w:val="ro-RO"/>
        </w:rPr>
        <w:t xml:space="preserve">Transport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40F997E4"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2.  </w:t>
      </w:r>
      <w:r w:rsidRPr="00CD788D">
        <w:rPr>
          <w:rFonts w:ascii="Times New Roman" w:hAnsi="Times New Roman"/>
          <w:b/>
          <w:sz w:val="24"/>
          <w:szCs w:val="24"/>
          <w:lang w:val="ro-RO"/>
        </w:rPr>
        <w:t>Cazare</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 nopți x …………/noapte = …………..…</w:t>
      </w:r>
    </w:p>
    <w:p w14:paraId="4244D03B"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3. </w:t>
      </w:r>
      <w:r w:rsidRPr="00CD788D">
        <w:rPr>
          <w:rFonts w:ascii="Times New Roman" w:hAnsi="Times New Roman"/>
          <w:b/>
          <w:sz w:val="24"/>
          <w:szCs w:val="24"/>
          <w:lang w:val="ro-RO"/>
        </w:rPr>
        <w:t xml:space="preserve">Diurna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 zile x …………  /zi  = ………………….</w:t>
      </w:r>
    </w:p>
    <w:p w14:paraId="64F54F6F"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 xml:space="preserve">4. </w:t>
      </w:r>
      <w:r w:rsidRPr="00CD788D">
        <w:rPr>
          <w:rFonts w:ascii="Times New Roman" w:hAnsi="Times New Roman"/>
          <w:b/>
          <w:sz w:val="24"/>
          <w:szCs w:val="24"/>
          <w:lang w:val="ro-RO"/>
        </w:rPr>
        <w:t>Alte cheltuieli</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31F533A9" w14:textId="77777777" w:rsidR="00E82F5B" w:rsidRPr="00CD788D" w:rsidRDefault="00E82F5B" w:rsidP="00E82F5B">
      <w:pPr>
        <w:spacing w:line="360" w:lineRule="auto"/>
        <w:ind w:firstLine="720"/>
        <w:rPr>
          <w:rFonts w:ascii="Times New Roman" w:hAnsi="Times New Roman"/>
          <w:sz w:val="24"/>
          <w:szCs w:val="24"/>
          <w:lang w:val="ro-RO"/>
        </w:rPr>
      </w:pPr>
      <w:r w:rsidRPr="00CD788D">
        <w:rPr>
          <w:rFonts w:ascii="Times New Roman" w:hAnsi="Times New Roman"/>
          <w:sz w:val="24"/>
          <w:szCs w:val="24"/>
          <w:lang w:val="ro-RO"/>
        </w:rPr>
        <w:tab/>
      </w:r>
      <w:r w:rsidRPr="00CD788D">
        <w:rPr>
          <w:rFonts w:ascii="Times New Roman" w:hAnsi="Times New Roman"/>
          <w:b/>
          <w:sz w:val="24"/>
          <w:szCs w:val="24"/>
          <w:lang w:val="ro-RO"/>
        </w:rPr>
        <w:t>Total</w:t>
      </w:r>
      <w:r w:rsidRPr="00CD788D">
        <w:rPr>
          <w:rFonts w:ascii="Times New Roman" w:hAnsi="Times New Roman"/>
          <w:b/>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26CBA82C" w14:textId="77777777" w:rsidR="00E82F5B" w:rsidRPr="00CD788D" w:rsidRDefault="00E82F5B" w:rsidP="00E82F5B">
      <w:pPr>
        <w:spacing w:line="360" w:lineRule="auto"/>
        <w:ind w:left="720"/>
        <w:rPr>
          <w:rFonts w:ascii="Times New Roman" w:hAnsi="Times New Roman"/>
          <w:sz w:val="24"/>
          <w:szCs w:val="24"/>
          <w:lang w:val="ro-RO"/>
        </w:rPr>
      </w:pPr>
      <w:r w:rsidRPr="00CD788D">
        <w:rPr>
          <w:rFonts w:ascii="Times New Roman" w:hAnsi="Times New Roman"/>
          <w:b/>
          <w:sz w:val="24"/>
          <w:szCs w:val="24"/>
          <w:lang w:val="ro-RO"/>
        </w:rPr>
        <w:t>Avans acordat</w:t>
      </w:r>
      <w:r w:rsidRPr="00CD788D">
        <w:rPr>
          <w:rFonts w:ascii="Times New Roman" w:hAnsi="Times New Roman"/>
          <w:sz w:val="24"/>
          <w:szCs w:val="24"/>
          <w:lang w:val="ro-RO"/>
        </w:rPr>
        <w:t xml:space="preserve"> </w:t>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w:t>
      </w:r>
    </w:p>
    <w:p w14:paraId="6DFF684A" w14:textId="77777777" w:rsidR="00E82F5B" w:rsidRPr="00CD788D" w:rsidRDefault="00E82F5B" w:rsidP="00E82F5B">
      <w:pPr>
        <w:spacing w:line="480" w:lineRule="auto"/>
        <w:ind w:firstLine="720"/>
        <w:rPr>
          <w:rFonts w:ascii="Times New Roman" w:hAnsi="Times New Roman"/>
          <w:sz w:val="24"/>
          <w:szCs w:val="24"/>
          <w:lang w:val="ro-RO"/>
        </w:rPr>
      </w:pPr>
    </w:p>
    <w:p w14:paraId="7A50C395" w14:textId="77777777" w:rsidR="00E82F5B" w:rsidRPr="00CD788D" w:rsidRDefault="00E82F5B" w:rsidP="00E82F5B">
      <w:pPr>
        <w:spacing w:line="240" w:lineRule="auto"/>
        <w:ind w:firstLine="720"/>
        <w:rPr>
          <w:rFonts w:ascii="Times New Roman" w:hAnsi="Times New Roman"/>
          <w:sz w:val="24"/>
          <w:szCs w:val="24"/>
          <w:lang w:val="ro-RO"/>
        </w:rPr>
      </w:pP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r>
      <w:r w:rsidRPr="00CD788D">
        <w:rPr>
          <w:rFonts w:ascii="Times New Roman" w:hAnsi="Times New Roman"/>
          <w:sz w:val="24"/>
          <w:szCs w:val="24"/>
          <w:lang w:val="ro-RO"/>
        </w:rPr>
        <w:tab/>
        <w:t>Întocmit,</w:t>
      </w:r>
    </w:p>
    <w:p w14:paraId="076C3021" w14:textId="4F7A800B" w:rsidR="00E82F5B" w:rsidRPr="00CD788D" w:rsidRDefault="00E82F5B" w:rsidP="00E82F5B">
      <w:pPr>
        <w:spacing w:after="0" w:line="240" w:lineRule="auto"/>
        <w:rPr>
          <w:rFonts w:ascii="Times New Roman" w:hAnsi="Times New Roman"/>
          <w:sz w:val="24"/>
          <w:szCs w:val="24"/>
          <w:lang w:val="ro-RO"/>
        </w:rPr>
      </w:pPr>
    </w:p>
    <w:sectPr w:rsidR="00E82F5B" w:rsidRPr="00CD788D" w:rsidSect="00D0564A">
      <w:footerReference w:type="first" r:id="rId7"/>
      <w:pgSz w:w="11907" w:h="16840" w:code="9"/>
      <w:pgMar w:top="1276" w:right="720" w:bottom="1138" w:left="1296"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A547F" w14:textId="77777777" w:rsidR="000E158F" w:rsidRDefault="000E158F" w:rsidP="00843F20">
      <w:pPr>
        <w:spacing w:after="0" w:line="240" w:lineRule="auto"/>
      </w:pPr>
      <w:r>
        <w:separator/>
      </w:r>
    </w:p>
  </w:endnote>
  <w:endnote w:type="continuationSeparator" w:id="0">
    <w:p w14:paraId="6770E0D9" w14:textId="77777777" w:rsidR="000E158F" w:rsidRDefault="000E158F" w:rsidP="0084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3C5E1" w14:textId="3494B888" w:rsidR="00BF307D" w:rsidRPr="005E0044" w:rsidRDefault="00764D9B" w:rsidP="005F6AA1">
    <w:pPr>
      <w:pStyle w:val="Footer"/>
      <w:framePr w:wrap="around" w:vAnchor="text" w:hAnchor="margin" w:xAlign="center" w:y="1"/>
      <w:rPr>
        <w:rStyle w:val="PageNumber"/>
        <w:color w:val="FFFFFF" w:themeColor="background1"/>
      </w:rPr>
    </w:pPr>
    <w:r w:rsidRPr="005E0044">
      <w:rPr>
        <w:rStyle w:val="PageNumber"/>
        <w:color w:val="FFFFFF" w:themeColor="background1"/>
      </w:rPr>
      <w:fldChar w:fldCharType="begin"/>
    </w:r>
    <w:r w:rsidR="00BF307D" w:rsidRPr="005E0044">
      <w:rPr>
        <w:rStyle w:val="PageNumber"/>
        <w:color w:val="FFFFFF" w:themeColor="background1"/>
      </w:rPr>
      <w:instrText xml:space="preserve">PAGE  </w:instrText>
    </w:r>
    <w:r w:rsidRPr="005E0044">
      <w:rPr>
        <w:rStyle w:val="PageNumber"/>
        <w:color w:val="FFFFFF" w:themeColor="background1"/>
      </w:rPr>
      <w:fldChar w:fldCharType="separate"/>
    </w:r>
    <w:r w:rsidR="001C7F6D">
      <w:rPr>
        <w:rStyle w:val="PageNumber"/>
        <w:noProof/>
        <w:color w:val="FFFFFF" w:themeColor="background1"/>
      </w:rPr>
      <w:t>0</w:t>
    </w:r>
    <w:r w:rsidRPr="005E0044">
      <w:rPr>
        <w:rStyle w:val="PageNumber"/>
        <w:color w:val="FFFFFF" w:themeColor="background1"/>
      </w:rPr>
      <w:fldChar w:fldCharType="end"/>
    </w:r>
  </w:p>
  <w:p w14:paraId="3B4B354F" w14:textId="77777777" w:rsidR="00BF307D" w:rsidRDefault="00BF3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EC522" w14:textId="77777777" w:rsidR="000E158F" w:rsidRDefault="000E158F" w:rsidP="00843F20">
      <w:pPr>
        <w:spacing w:after="0" w:line="240" w:lineRule="auto"/>
      </w:pPr>
      <w:r>
        <w:separator/>
      </w:r>
    </w:p>
  </w:footnote>
  <w:footnote w:type="continuationSeparator" w:id="0">
    <w:p w14:paraId="4513A794" w14:textId="77777777" w:rsidR="000E158F" w:rsidRDefault="000E158F" w:rsidP="00843F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721E"/>
    <w:multiLevelType w:val="hybridMultilevel"/>
    <w:tmpl w:val="5000889A"/>
    <w:lvl w:ilvl="0" w:tplc="1FCC391E">
      <w:start w:val="1"/>
      <w:numFmt w:val="lowerLetter"/>
      <w:lvlText w:val="%1)"/>
      <w:lvlJc w:val="left"/>
      <w:pPr>
        <w:ind w:left="1500" w:hanging="360"/>
      </w:pPr>
      <w:rPr>
        <w:rFonts w:hint="default"/>
      </w:rPr>
    </w:lvl>
    <w:lvl w:ilvl="1" w:tplc="4D0E93E2">
      <w:start w:val="1"/>
      <w:numFmt w:val="lowerLetter"/>
      <w:lvlText w:val="%2)"/>
      <w:lvlJc w:val="left"/>
      <w:pPr>
        <w:tabs>
          <w:tab w:val="num" w:pos="2220"/>
        </w:tabs>
        <w:ind w:left="2220" w:hanging="360"/>
      </w:pPr>
      <w:rPr>
        <w:rFonts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0D65094F"/>
    <w:multiLevelType w:val="hybridMultilevel"/>
    <w:tmpl w:val="5AE20C80"/>
    <w:lvl w:ilvl="0" w:tplc="1682DE9E">
      <w:start w:val="1"/>
      <w:numFmt w:val="decimal"/>
      <w:lvlText w:val="6.%1."/>
      <w:lvlJc w:val="left"/>
      <w:pPr>
        <w:ind w:left="720" w:hanging="360"/>
      </w:pPr>
      <w:rPr>
        <w:rFonts w:hint="default"/>
      </w:rPr>
    </w:lvl>
    <w:lvl w:ilvl="1" w:tplc="E9EC9872">
      <w:start w:val="1"/>
      <w:numFmt w:val="decimal"/>
      <w:lvlText w:val="5.%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11634356"/>
    <w:multiLevelType w:val="hybridMultilevel"/>
    <w:tmpl w:val="FAA6477A"/>
    <w:lvl w:ilvl="0" w:tplc="0B26EB7E">
      <w:start w:val="2"/>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1AFF51A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F261CF5"/>
    <w:multiLevelType w:val="hybridMultilevel"/>
    <w:tmpl w:val="07522C18"/>
    <w:lvl w:ilvl="0" w:tplc="BFC0C054">
      <w:start w:val="1"/>
      <w:numFmt w:val="decimal"/>
      <w:lvlText w:val="3.%1."/>
      <w:lvlJc w:val="left"/>
      <w:pPr>
        <w:ind w:left="720" w:hanging="360"/>
      </w:pPr>
      <w:rPr>
        <w:rFonts w:hint="default"/>
      </w:rPr>
    </w:lvl>
    <w:lvl w:ilvl="1" w:tplc="8488F918">
      <w:start w:val="1"/>
      <w:numFmt w:val="decimal"/>
      <w:lvlText w:val="4.%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205B7AE4"/>
    <w:multiLevelType w:val="hybridMultilevel"/>
    <w:tmpl w:val="217255AE"/>
    <w:lvl w:ilvl="0" w:tplc="0C403A7C">
      <w:start w:val="1"/>
      <w:numFmt w:val="decimal"/>
      <w:lvlText w:val="4.%1."/>
      <w:lvlJc w:val="left"/>
      <w:pPr>
        <w:ind w:left="720" w:hanging="360"/>
      </w:pPr>
      <w:rPr>
        <w:rFonts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25771259"/>
    <w:multiLevelType w:val="multilevel"/>
    <w:tmpl w:val="0418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B1042F8"/>
    <w:multiLevelType w:val="hybridMultilevel"/>
    <w:tmpl w:val="D1564788"/>
    <w:lvl w:ilvl="0" w:tplc="B77A5CAA">
      <w:start w:val="1"/>
      <w:numFmt w:val="decimal"/>
      <w:lvlText w:val="5.1.%1."/>
      <w:lvlJc w:val="left"/>
      <w:pPr>
        <w:tabs>
          <w:tab w:val="num" w:pos="720"/>
        </w:tabs>
        <w:ind w:left="720" w:hanging="720"/>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9A5D4F"/>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9" w15:restartNumberingAfterBreak="0">
    <w:nsid w:val="3327250B"/>
    <w:multiLevelType w:val="hybridMultilevel"/>
    <w:tmpl w:val="A6E636FC"/>
    <w:lvl w:ilvl="0" w:tplc="4D0E93E2">
      <w:start w:val="1"/>
      <w:numFmt w:val="lowerLetter"/>
      <w:lvlText w:val="%1)"/>
      <w:lvlJc w:val="left"/>
      <w:pPr>
        <w:tabs>
          <w:tab w:val="num" w:pos="1440"/>
        </w:tabs>
        <w:ind w:left="144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379641C6"/>
    <w:multiLevelType w:val="hybridMultilevel"/>
    <w:tmpl w:val="09205554"/>
    <w:lvl w:ilvl="0" w:tplc="9C3E8D3E">
      <w:start w:val="1"/>
      <w:numFmt w:val="decimal"/>
      <w:lvlText w:val="%1."/>
      <w:lvlJc w:val="left"/>
      <w:pPr>
        <w:ind w:left="1070" w:hanging="360"/>
      </w:pPr>
      <w:rPr>
        <w:rFonts w:hint="default"/>
        <w:b/>
      </w:rPr>
    </w:lvl>
    <w:lvl w:ilvl="1" w:tplc="04180019" w:tentative="1">
      <w:start w:val="1"/>
      <w:numFmt w:val="lowerLetter"/>
      <w:lvlText w:val="%2."/>
      <w:lvlJc w:val="left"/>
      <w:pPr>
        <w:ind w:left="1790" w:hanging="360"/>
      </w:pPr>
    </w:lvl>
    <w:lvl w:ilvl="2" w:tplc="0418001B" w:tentative="1">
      <w:start w:val="1"/>
      <w:numFmt w:val="lowerRoman"/>
      <w:lvlText w:val="%3."/>
      <w:lvlJc w:val="right"/>
      <w:pPr>
        <w:ind w:left="2510" w:hanging="180"/>
      </w:pPr>
    </w:lvl>
    <w:lvl w:ilvl="3" w:tplc="0418000F" w:tentative="1">
      <w:start w:val="1"/>
      <w:numFmt w:val="decimal"/>
      <w:lvlText w:val="%4."/>
      <w:lvlJc w:val="left"/>
      <w:pPr>
        <w:ind w:left="3230" w:hanging="360"/>
      </w:pPr>
    </w:lvl>
    <w:lvl w:ilvl="4" w:tplc="04180019" w:tentative="1">
      <w:start w:val="1"/>
      <w:numFmt w:val="lowerLetter"/>
      <w:lvlText w:val="%5."/>
      <w:lvlJc w:val="left"/>
      <w:pPr>
        <w:ind w:left="3950" w:hanging="360"/>
      </w:pPr>
    </w:lvl>
    <w:lvl w:ilvl="5" w:tplc="0418001B" w:tentative="1">
      <w:start w:val="1"/>
      <w:numFmt w:val="lowerRoman"/>
      <w:lvlText w:val="%6."/>
      <w:lvlJc w:val="right"/>
      <w:pPr>
        <w:ind w:left="4670" w:hanging="180"/>
      </w:pPr>
    </w:lvl>
    <w:lvl w:ilvl="6" w:tplc="0418000F" w:tentative="1">
      <w:start w:val="1"/>
      <w:numFmt w:val="decimal"/>
      <w:lvlText w:val="%7."/>
      <w:lvlJc w:val="left"/>
      <w:pPr>
        <w:ind w:left="5390" w:hanging="360"/>
      </w:pPr>
    </w:lvl>
    <w:lvl w:ilvl="7" w:tplc="04180019" w:tentative="1">
      <w:start w:val="1"/>
      <w:numFmt w:val="lowerLetter"/>
      <w:lvlText w:val="%8."/>
      <w:lvlJc w:val="left"/>
      <w:pPr>
        <w:ind w:left="6110" w:hanging="360"/>
      </w:pPr>
    </w:lvl>
    <w:lvl w:ilvl="8" w:tplc="0418001B" w:tentative="1">
      <w:start w:val="1"/>
      <w:numFmt w:val="lowerRoman"/>
      <w:lvlText w:val="%9."/>
      <w:lvlJc w:val="right"/>
      <w:pPr>
        <w:ind w:left="6830" w:hanging="180"/>
      </w:pPr>
    </w:lvl>
  </w:abstractNum>
  <w:abstractNum w:abstractNumId="11" w15:restartNumberingAfterBreak="0">
    <w:nsid w:val="387C2D4B"/>
    <w:multiLevelType w:val="hybridMultilevel"/>
    <w:tmpl w:val="C97AC288"/>
    <w:lvl w:ilvl="0" w:tplc="4D0E93E2">
      <w:start w:val="1"/>
      <w:numFmt w:val="lowerLetter"/>
      <w:lvlText w:val="%1)"/>
      <w:lvlJc w:val="left"/>
      <w:pPr>
        <w:tabs>
          <w:tab w:val="num" w:pos="540"/>
        </w:tabs>
        <w:ind w:left="540" w:hanging="360"/>
      </w:pPr>
      <w:rPr>
        <w:rFonts w:hint="default"/>
      </w:rPr>
    </w:lvl>
    <w:lvl w:ilvl="1" w:tplc="4D0E93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88321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5A8727C"/>
    <w:multiLevelType w:val="hybridMultilevel"/>
    <w:tmpl w:val="966E9CBA"/>
    <w:lvl w:ilvl="0" w:tplc="29D05BDC">
      <w:start w:val="1"/>
      <w:numFmt w:val="decimal"/>
      <w:lvlText w:val="5.3.%1."/>
      <w:lvlJc w:val="left"/>
      <w:pPr>
        <w:tabs>
          <w:tab w:val="num" w:pos="720"/>
        </w:tabs>
        <w:ind w:left="720" w:hanging="720"/>
      </w:pPr>
      <w:rPr>
        <w:rFonts w:ascii="Times New Roman" w:hAnsi="Times New Roman" w:hint="default"/>
        <w:b w:val="0"/>
        <w:i w:val="0"/>
        <w:strike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F32CF9"/>
    <w:multiLevelType w:val="hybridMultilevel"/>
    <w:tmpl w:val="4B36C39A"/>
    <w:lvl w:ilvl="0" w:tplc="7FA685E8">
      <w:start w:val="1"/>
      <w:numFmt w:val="decimal"/>
      <w:lvlText w:val="5.2.%1."/>
      <w:lvlJc w:val="left"/>
      <w:pPr>
        <w:tabs>
          <w:tab w:val="num" w:pos="720"/>
        </w:tabs>
        <w:ind w:left="720" w:hanging="720"/>
      </w:pPr>
      <w:rPr>
        <w:rFonts w:ascii="Times New Roman" w:hAnsi="Times New Roman" w:hint="default"/>
        <w:b w:val="0"/>
        <w:i w:val="0"/>
        <w:sz w:val="24"/>
        <w:szCs w:val="24"/>
      </w:rPr>
    </w:lvl>
    <w:lvl w:ilvl="1" w:tplc="76889A94">
      <w:start w:val="1"/>
      <w:numFmt w:val="lowerLetter"/>
      <w:lvlText w:val="%2)"/>
      <w:lvlJc w:val="left"/>
      <w:pPr>
        <w:tabs>
          <w:tab w:val="num" w:pos="1363"/>
        </w:tabs>
        <w:ind w:left="1363" w:hanging="283"/>
      </w:pPr>
      <w:rPr>
        <w:rFonts w:ascii="Times New Roman" w:hAnsi="Times New Roman"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476099"/>
    <w:multiLevelType w:val="singleLevel"/>
    <w:tmpl w:val="3BE8A2E4"/>
    <w:lvl w:ilvl="0">
      <w:start w:val="1"/>
      <w:numFmt w:val="decimal"/>
      <w:lvlText w:val="%1. "/>
      <w:legacy w:legacy="1" w:legacySpace="0" w:legacyIndent="360"/>
      <w:lvlJc w:val="left"/>
      <w:pPr>
        <w:ind w:left="1080" w:hanging="360"/>
      </w:pPr>
      <w:rPr>
        <w:rFonts w:ascii="Times New Roman" w:hAnsi="Times New Roman" w:hint="default"/>
        <w:b w:val="0"/>
        <w:i w:val="0"/>
        <w:sz w:val="24"/>
        <w:u w:val="none"/>
      </w:rPr>
    </w:lvl>
  </w:abstractNum>
  <w:abstractNum w:abstractNumId="16" w15:restartNumberingAfterBreak="0">
    <w:nsid w:val="4FE600DB"/>
    <w:multiLevelType w:val="multilevel"/>
    <w:tmpl w:val="07B60E8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61705C1"/>
    <w:multiLevelType w:val="hybridMultilevel"/>
    <w:tmpl w:val="325EB34A"/>
    <w:lvl w:ilvl="0" w:tplc="CBECA654">
      <w:start w:val="1"/>
      <w:numFmt w:val="decimal"/>
      <w:lvlText w:val="6.%1."/>
      <w:lvlJc w:val="left"/>
      <w:pPr>
        <w:ind w:left="720"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57C571B5"/>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19" w15:restartNumberingAfterBreak="0">
    <w:nsid w:val="692E603A"/>
    <w:multiLevelType w:val="hybridMultilevel"/>
    <w:tmpl w:val="BFFA58FE"/>
    <w:lvl w:ilvl="0" w:tplc="BFC0C054">
      <w:start w:val="1"/>
      <w:numFmt w:val="decimal"/>
      <w:lvlText w:val="3.%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8D0414"/>
    <w:multiLevelType w:val="hybridMultilevel"/>
    <w:tmpl w:val="37CAA73A"/>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444129"/>
    <w:multiLevelType w:val="hybridMultilevel"/>
    <w:tmpl w:val="9B883E46"/>
    <w:lvl w:ilvl="0" w:tplc="0418000F">
      <w:start w:val="1"/>
      <w:numFmt w:val="decimal"/>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2" w15:restartNumberingAfterBreak="0">
    <w:nsid w:val="73420628"/>
    <w:multiLevelType w:val="hybridMultilevel"/>
    <w:tmpl w:val="A20C32D6"/>
    <w:lvl w:ilvl="0" w:tplc="FFFFFFFF">
      <w:start w:val="1"/>
      <w:numFmt w:val="decimal"/>
      <w:lvlText w:val="5.%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5FE6B20"/>
    <w:multiLevelType w:val="hybridMultilevel"/>
    <w:tmpl w:val="4EB02FA8"/>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61720E0"/>
    <w:multiLevelType w:val="hybridMultilevel"/>
    <w:tmpl w:val="3BEE88E0"/>
    <w:lvl w:ilvl="0" w:tplc="83C21D0C">
      <w:start w:val="1"/>
      <w:numFmt w:val="decimal"/>
      <w:lvlText w:val="7.%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91F12"/>
    <w:multiLevelType w:val="hybridMultilevel"/>
    <w:tmpl w:val="EDD49E7A"/>
    <w:lvl w:ilvl="0" w:tplc="187493B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788819216">
    <w:abstractNumId w:val="12"/>
  </w:num>
  <w:num w:numId="2" w16cid:durableId="589123698">
    <w:abstractNumId w:val="15"/>
  </w:num>
  <w:num w:numId="3" w16cid:durableId="612984053">
    <w:abstractNumId w:val="0"/>
  </w:num>
  <w:num w:numId="4" w16cid:durableId="541869352">
    <w:abstractNumId w:val="19"/>
  </w:num>
  <w:num w:numId="5" w16cid:durableId="1675109493">
    <w:abstractNumId w:val="7"/>
  </w:num>
  <w:num w:numId="6" w16cid:durableId="105658737">
    <w:abstractNumId w:val="14"/>
  </w:num>
  <w:num w:numId="7" w16cid:durableId="922298140">
    <w:abstractNumId w:val="13"/>
  </w:num>
  <w:num w:numId="8" w16cid:durableId="824398023">
    <w:abstractNumId w:val="11"/>
  </w:num>
  <w:num w:numId="9" w16cid:durableId="871957025">
    <w:abstractNumId w:val="23"/>
  </w:num>
  <w:num w:numId="10" w16cid:durableId="446241672">
    <w:abstractNumId w:val="20"/>
  </w:num>
  <w:num w:numId="11" w16cid:durableId="1579047995">
    <w:abstractNumId w:val="8"/>
  </w:num>
  <w:num w:numId="12" w16cid:durableId="161047183">
    <w:abstractNumId w:val="18"/>
  </w:num>
  <w:num w:numId="13" w16cid:durableId="298923080">
    <w:abstractNumId w:val="6"/>
  </w:num>
  <w:num w:numId="14" w16cid:durableId="1812477416">
    <w:abstractNumId w:val="17"/>
  </w:num>
  <w:num w:numId="15" w16cid:durableId="961037987">
    <w:abstractNumId w:val="3"/>
  </w:num>
  <w:num w:numId="16" w16cid:durableId="2143425426">
    <w:abstractNumId w:val="25"/>
  </w:num>
  <w:num w:numId="17" w16cid:durableId="1717122020">
    <w:abstractNumId w:val="21"/>
  </w:num>
  <w:num w:numId="18" w16cid:durableId="1143695872">
    <w:abstractNumId w:val="16"/>
  </w:num>
  <w:num w:numId="19" w16cid:durableId="94791614">
    <w:abstractNumId w:val="4"/>
  </w:num>
  <w:num w:numId="20" w16cid:durableId="1975211207">
    <w:abstractNumId w:val="1"/>
  </w:num>
  <w:num w:numId="21" w16cid:durableId="2098210655">
    <w:abstractNumId w:val="5"/>
  </w:num>
  <w:num w:numId="22" w16cid:durableId="1426533821">
    <w:abstractNumId w:val="22"/>
  </w:num>
  <w:num w:numId="23" w16cid:durableId="8607670">
    <w:abstractNumId w:val="9"/>
  </w:num>
  <w:num w:numId="24" w16cid:durableId="1688293818">
    <w:abstractNumId w:val="24"/>
  </w:num>
  <w:num w:numId="25" w16cid:durableId="1932201993">
    <w:abstractNumId w:val="10"/>
  </w:num>
  <w:num w:numId="26" w16cid:durableId="160118160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sjAwtDCxNDEwMjZR0lEKTi0uzszPAykwrAUAFbk0oiwAAAA="/>
  </w:docVars>
  <w:rsids>
    <w:rsidRoot w:val="001E71A1"/>
    <w:rsid w:val="00000964"/>
    <w:rsid w:val="00014E4D"/>
    <w:rsid w:val="00014FF6"/>
    <w:rsid w:val="000168A8"/>
    <w:rsid w:val="00017AF2"/>
    <w:rsid w:val="00021012"/>
    <w:rsid w:val="000337C2"/>
    <w:rsid w:val="000451F2"/>
    <w:rsid w:val="000476A5"/>
    <w:rsid w:val="00047BC3"/>
    <w:rsid w:val="0005394E"/>
    <w:rsid w:val="00053E2E"/>
    <w:rsid w:val="0006085A"/>
    <w:rsid w:val="00060DAC"/>
    <w:rsid w:val="000712EF"/>
    <w:rsid w:val="00073188"/>
    <w:rsid w:val="00076A14"/>
    <w:rsid w:val="00090891"/>
    <w:rsid w:val="000A564D"/>
    <w:rsid w:val="000A5BC3"/>
    <w:rsid w:val="000B273A"/>
    <w:rsid w:val="000C04E6"/>
    <w:rsid w:val="000C57F6"/>
    <w:rsid w:val="000D0142"/>
    <w:rsid w:val="000D0BF7"/>
    <w:rsid w:val="000D7FE5"/>
    <w:rsid w:val="000E158F"/>
    <w:rsid w:val="000E1C20"/>
    <w:rsid w:val="000F3CB2"/>
    <w:rsid w:val="000F7A4E"/>
    <w:rsid w:val="00100DB9"/>
    <w:rsid w:val="001062AC"/>
    <w:rsid w:val="00115D1E"/>
    <w:rsid w:val="00123407"/>
    <w:rsid w:val="00125FF4"/>
    <w:rsid w:val="00131E7D"/>
    <w:rsid w:val="00134EEC"/>
    <w:rsid w:val="00135459"/>
    <w:rsid w:val="00136B1B"/>
    <w:rsid w:val="00141EFB"/>
    <w:rsid w:val="0014435B"/>
    <w:rsid w:val="00146F99"/>
    <w:rsid w:val="0015225E"/>
    <w:rsid w:val="00160BED"/>
    <w:rsid w:val="00180C56"/>
    <w:rsid w:val="00182845"/>
    <w:rsid w:val="00185F62"/>
    <w:rsid w:val="001A1D28"/>
    <w:rsid w:val="001A2649"/>
    <w:rsid w:val="001A3862"/>
    <w:rsid w:val="001A6E8F"/>
    <w:rsid w:val="001B1656"/>
    <w:rsid w:val="001B4F99"/>
    <w:rsid w:val="001B51EE"/>
    <w:rsid w:val="001C1605"/>
    <w:rsid w:val="001C7F6D"/>
    <w:rsid w:val="001D5146"/>
    <w:rsid w:val="001D6A73"/>
    <w:rsid w:val="001D7E3A"/>
    <w:rsid w:val="001E4468"/>
    <w:rsid w:val="001E71A1"/>
    <w:rsid w:val="001F7B3F"/>
    <w:rsid w:val="00204C72"/>
    <w:rsid w:val="002220A1"/>
    <w:rsid w:val="0023525E"/>
    <w:rsid w:val="002422AA"/>
    <w:rsid w:val="00246006"/>
    <w:rsid w:val="00267069"/>
    <w:rsid w:val="00277251"/>
    <w:rsid w:val="00277C1A"/>
    <w:rsid w:val="00283FC1"/>
    <w:rsid w:val="00283FDE"/>
    <w:rsid w:val="0029717A"/>
    <w:rsid w:val="002B12BA"/>
    <w:rsid w:val="002B6F67"/>
    <w:rsid w:val="002C37F2"/>
    <w:rsid w:val="002D030A"/>
    <w:rsid w:val="002E0BEB"/>
    <w:rsid w:val="002F05AB"/>
    <w:rsid w:val="002F1B5F"/>
    <w:rsid w:val="002F4FEC"/>
    <w:rsid w:val="002F6474"/>
    <w:rsid w:val="00301D18"/>
    <w:rsid w:val="003067D9"/>
    <w:rsid w:val="00312561"/>
    <w:rsid w:val="0031290B"/>
    <w:rsid w:val="003130E7"/>
    <w:rsid w:val="00315DF4"/>
    <w:rsid w:val="00331864"/>
    <w:rsid w:val="0034181F"/>
    <w:rsid w:val="00347C8B"/>
    <w:rsid w:val="00351EEA"/>
    <w:rsid w:val="003528EF"/>
    <w:rsid w:val="00353DC4"/>
    <w:rsid w:val="00354963"/>
    <w:rsid w:val="00357FDD"/>
    <w:rsid w:val="00362282"/>
    <w:rsid w:val="00364D62"/>
    <w:rsid w:val="00372499"/>
    <w:rsid w:val="003725C0"/>
    <w:rsid w:val="0037289D"/>
    <w:rsid w:val="003747DC"/>
    <w:rsid w:val="003A2204"/>
    <w:rsid w:val="003A341A"/>
    <w:rsid w:val="003A3E77"/>
    <w:rsid w:val="003A4203"/>
    <w:rsid w:val="003A612C"/>
    <w:rsid w:val="003B4048"/>
    <w:rsid w:val="003B7A7A"/>
    <w:rsid w:val="003C4244"/>
    <w:rsid w:val="003C4908"/>
    <w:rsid w:val="003D3A0D"/>
    <w:rsid w:val="003E27D1"/>
    <w:rsid w:val="003E294F"/>
    <w:rsid w:val="003E2FF8"/>
    <w:rsid w:val="003E76A6"/>
    <w:rsid w:val="003F33E9"/>
    <w:rsid w:val="003F4A58"/>
    <w:rsid w:val="003F4E62"/>
    <w:rsid w:val="003F58BC"/>
    <w:rsid w:val="00405980"/>
    <w:rsid w:val="00410BA5"/>
    <w:rsid w:val="004232D0"/>
    <w:rsid w:val="00443EDF"/>
    <w:rsid w:val="00454C32"/>
    <w:rsid w:val="00455B7D"/>
    <w:rsid w:val="00460179"/>
    <w:rsid w:val="00473C76"/>
    <w:rsid w:val="00474466"/>
    <w:rsid w:val="004748AE"/>
    <w:rsid w:val="00482FAA"/>
    <w:rsid w:val="00484224"/>
    <w:rsid w:val="00484844"/>
    <w:rsid w:val="00497920"/>
    <w:rsid w:val="004A1CBC"/>
    <w:rsid w:val="004A7E5A"/>
    <w:rsid w:val="004C0473"/>
    <w:rsid w:val="004C7E02"/>
    <w:rsid w:val="004D57DD"/>
    <w:rsid w:val="004D6E1B"/>
    <w:rsid w:val="004E6B27"/>
    <w:rsid w:val="004F7366"/>
    <w:rsid w:val="00502EBF"/>
    <w:rsid w:val="00503396"/>
    <w:rsid w:val="00506917"/>
    <w:rsid w:val="0051053C"/>
    <w:rsid w:val="00516189"/>
    <w:rsid w:val="00516EEA"/>
    <w:rsid w:val="00527296"/>
    <w:rsid w:val="005339DD"/>
    <w:rsid w:val="00545B86"/>
    <w:rsid w:val="00547579"/>
    <w:rsid w:val="0055692D"/>
    <w:rsid w:val="005569BA"/>
    <w:rsid w:val="00576D46"/>
    <w:rsid w:val="00585032"/>
    <w:rsid w:val="00585D37"/>
    <w:rsid w:val="00587A27"/>
    <w:rsid w:val="005A278A"/>
    <w:rsid w:val="005B2583"/>
    <w:rsid w:val="005B5A26"/>
    <w:rsid w:val="005B7682"/>
    <w:rsid w:val="005C2EA5"/>
    <w:rsid w:val="005C3533"/>
    <w:rsid w:val="005D7180"/>
    <w:rsid w:val="005E0044"/>
    <w:rsid w:val="005E188D"/>
    <w:rsid w:val="005E2195"/>
    <w:rsid w:val="005E3643"/>
    <w:rsid w:val="005E6A08"/>
    <w:rsid w:val="005E7B2D"/>
    <w:rsid w:val="005F6AA1"/>
    <w:rsid w:val="005F7A64"/>
    <w:rsid w:val="0060423D"/>
    <w:rsid w:val="00605F33"/>
    <w:rsid w:val="00611718"/>
    <w:rsid w:val="0061278B"/>
    <w:rsid w:val="00622ADE"/>
    <w:rsid w:val="00622B50"/>
    <w:rsid w:val="00624D23"/>
    <w:rsid w:val="0062725F"/>
    <w:rsid w:val="00633134"/>
    <w:rsid w:val="00641043"/>
    <w:rsid w:val="00644746"/>
    <w:rsid w:val="00645473"/>
    <w:rsid w:val="00656244"/>
    <w:rsid w:val="00665994"/>
    <w:rsid w:val="00673E3E"/>
    <w:rsid w:val="0068445B"/>
    <w:rsid w:val="00687156"/>
    <w:rsid w:val="006A17BF"/>
    <w:rsid w:val="006A7099"/>
    <w:rsid w:val="006C5987"/>
    <w:rsid w:val="006C65E6"/>
    <w:rsid w:val="006D5050"/>
    <w:rsid w:val="006E40E1"/>
    <w:rsid w:val="006E5F15"/>
    <w:rsid w:val="006F102B"/>
    <w:rsid w:val="006F3094"/>
    <w:rsid w:val="006F3CA4"/>
    <w:rsid w:val="006F7D39"/>
    <w:rsid w:val="007019B8"/>
    <w:rsid w:val="00704AA7"/>
    <w:rsid w:val="0070712D"/>
    <w:rsid w:val="00710B84"/>
    <w:rsid w:val="0071469A"/>
    <w:rsid w:val="0071746E"/>
    <w:rsid w:val="00717973"/>
    <w:rsid w:val="007266C5"/>
    <w:rsid w:val="0073271C"/>
    <w:rsid w:val="00737C24"/>
    <w:rsid w:val="0074499C"/>
    <w:rsid w:val="00752706"/>
    <w:rsid w:val="00754F2D"/>
    <w:rsid w:val="00754F67"/>
    <w:rsid w:val="00757536"/>
    <w:rsid w:val="007612CE"/>
    <w:rsid w:val="00764D9B"/>
    <w:rsid w:val="0076571F"/>
    <w:rsid w:val="00776326"/>
    <w:rsid w:val="00783ABC"/>
    <w:rsid w:val="00790284"/>
    <w:rsid w:val="007921F3"/>
    <w:rsid w:val="007A45DC"/>
    <w:rsid w:val="007B3EC0"/>
    <w:rsid w:val="007C1C51"/>
    <w:rsid w:val="007C2B9E"/>
    <w:rsid w:val="007C3273"/>
    <w:rsid w:val="007D1B4B"/>
    <w:rsid w:val="007D2B77"/>
    <w:rsid w:val="007D744F"/>
    <w:rsid w:val="007E190D"/>
    <w:rsid w:val="007E2B1D"/>
    <w:rsid w:val="007E7EB2"/>
    <w:rsid w:val="007F652A"/>
    <w:rsid w:val="008037D3"/>
    <w:rsid w:val="008045C4"/>
    <w:rsid w:val="00806BA9"/>
    <w:rsid w:val="008101D0"/>
    <w:rsid w:val="008121D1"/>
    <w:rsid w:val="0082384B"/>
    <w:rsid w:val="0082542E"/>
    <w:rsid w:val="0082766C"/>
    <w:rsid w:val="00837588"/>
    <w:rsid w:val="00842A38"/>
    <w:rsid w:val="00842AB4"/>
    <w:rsid w:val="00843DE9"/>
    <w:rsid w:val="00843F20"/>
    <w:rsid w:val="00850C48"/>
    <w:rsid w:val="0085256C"/>
    <w:rsid w:val="008526E4"/>
    <w:rsid w:val="008543E9"/>
    <w:rsid w:val="00854774"/>
    <w:rsid w:val="00857990"/>
    <w:rsid w:val="00857FED"/>
    <w:rsid w:val="008704FF"/>
    <w:rsid w:val="008730DC"/>
    <w:rsid w:val="0087725D"/>
    <w:rsid w:val="00881A19"/>
    <w:rsid w:val="0088440A"/>
    <w:rsid w:val="00890BDE"/>
    <w:rsid w:val="00892691"/>
    <w:rsid w:val="008975DD"/>
    <w:rsid w:val="00897CD8"/>
    <w:rsid w:val="008A0B0F"/>
    <w:rsid w:val="008A1962"/>
    <w:rsid w:val="008A2A7F"/>
    <w:rsid w:val="008A57F6"/>
    <w:rsid w:val="008A741C"/>
    <w:rsid w:val="008B436D"/>
    <w:rsid w:val="008D5EF8"/>
    <w:rsid w:val="008E0D96"/>
    <w:rsid w:val="008E160D"/>
    <w:rsid w:val="008F160E"/>
    <w:rsid w:val="008F1EFC"/>
    <w:rsid w:val="008F2109"/>
    <w:rsid w:val="00902A9D"/>
    <w:rsid w:val="009162A7"/>
    <w:rsid w:val="009309AB"/>
    <w:rsid w:val="00932F0D"/>
    <w:rsid w:val="00945FE2"/>
    <w:rsid w:val="009526C5"/>
    <w:rsid w:val="00960756"/>
    <w:rsid w:val="00973690"/>
    <w:rsid w:val="00973DAC"/>
    <w:rsid w:val="0097426C"/>
    <w:rsid w:val="0098557D"/>
    <w:rsid w:val="00985B9A"/>
    <w:rsid w:val="00990297"/>
    <w:rsid w:val="009A7A8B"/>
    <w:rsid w:val="009B3EE0"/>
    <w:rsid w:val="009C5194"/>
    <w:rsid w:val="009D1D29"/>
    <w:rsid w:val="009D1EE2"/>
    <w:rsid w:val="009D4F7C"/>
    <w:rsid w:val="009D5DA8"/>
    <w:rsid w:val="009E07EE"/>
    <w:rsid w:val="009E1956"/>
    <w:rsid w:val="009E25E2"/>
    <w:rsid w:val="009E7976"/>
    <w:rsid w:val="009F14FD"/>
    <w:rsid w:val="009F551C"/>
    <w:rsid w:val="009F59D5"/>
    <w:rsid w:val="00A0009B"/>
    <w:rsid w:val="00A006DE"/>
    <w:rsid w:val="00A2282E"/>
    <w:rsid w:val="00A26443"/>
    <w:rsid w:val="00A3047A"/>
    <w:rsid w:val="00A37566"/>
    <w:rsid w:val="00A43234"/>
    <w:rsid w:val="00A43394"/>
    <w:rsid w:val="00A63B06"/>
    <w:rsid w:val="00A9187B"/>
    <w:rsid w:val="00A926D8"/>
    <w:rsid w:val="00A92B00"/>
    <w:rsid w:val="00A92C13"/>
    <w:rsid w:val="00A93F1B"/>
    <w:rsid w:val="00AA0E6D"/>
    <w:rsid w:val="00AA7D2C"/>
    <w:rsid w:val="00AB18A3"/>
    <w:rsid w:val="00AB2377"/>
    <w:rsid w:val="00AB26F2"/>
    <w:rsid w:val="00AB553D"/>
    <w:rsid w:val="00AE2465"/>
    <w:rsid w:val="00AF09BB"/>
    <w:rsid w:val="00AF1226"/>
    <w:rsid w:val="00B0668E"/>
    <w:rsid w:val="00B10DB6"/>
    <w:rsid w:val="00B134FE"/>
    <w:rsid w:val="00B147A1"/>
    <w:rsid w:val="00B20051"/>
    <w:rsid w:val="00B22A06"/>
    <w:rsid w:val="00B241D1"/>
    <w:rsid w:val="00B32286"/>
    <w:rsid w:val="00B409DB"/>
    <w:rsid w:val="00B4194C"/>
    <w:rsid w:val="00B434D3"/>
    <w:rsid w:val="00B45FC9"/>
    <w:rsid w:val="00B54931"/>
    <w:rsid w:val="00B549F2"/>
    <w:rsid w:val="00B56BB2"/>
    <w:rsid w:val="00B62748"/>
    <w:rsid w:val="00B73C57"/>
    <w:rsid w:val="00B76C7A"/>
    <w:rsid w:val="00B80AB8"/>
    <w:rsid w:val="00B938CE"/>
    <w:rsid w:val="00B93C10"/>
    <w:rsid w:val="00B94FC8"/>
    <w:rsid w:val="00B9525A"/>
    <w:rsid w:val="00B979C3"/>
    <w:rsid w:val="00BA00BC"/>
    <w:rsid w:val="00BA1694"/>
    <w:rsid w:val="00BA2214"/>
    <w:rsid w:val="00BB7769"/>
    <w:rsid w:val="00BC4E6E"/>
    <w:rsid w:val="00BE08ED"/>
    <w:rsid w:val="00BF307D"/>
    <w:rsid w:val="00C01672"/>
    <w:rsid w:val="00C01D42"/>
    <w:rsid w:val="00C068E8"/>
    <w:rsid w:val="00C10ACB"/>
    <w:rsid w:val="00C23AD1"/>
    <w:rsid w:val="00C258D6"/>
    <w:rsid w:val="00C32219"/>
    <w:rsid w:val="00C40C78"/>
    <w:rsid w:val="00C50042"/>
    <w:rsid w:val="00C563D6"/>
    <w:rsid w:val="00C66D9C"/>
    <w:rsid w:val="00C71092"/>
    <w:rsid w:val="00C72C57"/>
    <w:rsid w:val="00C7434A"/>
    <w:rsid w:val="00C8020B"/>
    <w:rsid w:val="00C870B6"/>
    <w:rsid w:val="00C90887"/>
    <w:rsid w:val="00C90EA8"/>
    <w:rsid w:val="00C9274E"/>
    <w:rsid w:val="00C94F24"/>
    <w:rsid w:val="00CA3F69"/>
    <w:rsid w:val="00CA4D19"/>
    <w:rsid w:val="00CB2256"/>
    <w:rsid w:val="00CB240C"/>
    <w:rsid w:val="00CC14FD"/>
    <w:rsid w:val="00CC1B15"/>
    <w:rsid w:val="00CC4C6E"/>
    <w:rsid w:val="00CD4698"/>
    <w:rsid w:val="00CD788D"/>
    <w:rsid w:val="00CE312E"/>
    <w:rsid w:val="00CE7A97"/>
    <w:rsid w:val="00CF087D"/>
    <w:rsid w:val="00CF4613"/>
    <w:rsid w:val="00CF46ED"/>
    <w:rsid w:val="00D01DF0"/>
    <w:rsid w:val="00D04788"/>
    <w:rsid w:val="00D0564A"/>
    <w:rsid w:val="00D0582B"/>
    <w:rsid w:val="00D058CD"/>
    <w:rsid w:val="00D128FE"/>
    <w:rsid w:val="00D12A76"/>
    <w:rsid w:val="00D25472"/>
    <w:rsid w:val="00D34AAC"/>
    <w:rsid w:val="00D42656"/>
    <w:rsid w:val="00D47594"/>
    <w:rsid w:val="00D502A3"/>
    <w:rsid w:val="00D52C53"/>
    <w:rsid w:val="00D62BC8"/>
    <w:rsid w:val="00D64559"/>
    <w:rsid w:val="00D71FFD"/>
    <w:rsid w:val="00D7600D"/>
    <w:rsid w:val="00D76AFB"/>
    <w:rsid w:val="00D80F37"/>
    <w:rsid w:val="00D849EA"/>
    <w:rsid w:val="00D852BF"/>
    <w:rsid w:val="00D868E7"/>
    <w:rsid w:val="00D86FA4"/>
    <w:rsid w:val="00D90B40"/>
    <w:rsid w:val="00DA52B6"/>
    <w:rsid w:val="00DB1017"/>
    <w:rsid w:val="00DB23DE"/>
    <w:rsid w:val="00DB3073"/>
    <w:rsid w:val="00DC2B6E"/>
    <w:rsid w:val="00DC3923"/>
    <w:rsid w:val="00DC4E2F"/>
    <w:rsid w:val="00DD3BA8"/>
    <w:rsid w:val="00DD540F"/>
    <w:rsid w:val="00DE2EC0"/>
    <w:rsid w:val="00DE3047"/>
    <w:rsid w:val="00DE52F6"/>
    <w:rsid w:val="00DF551B"/>
    <w:rsid w:val="00DF7F08"/>
    <w:rsid w:val="00E00557"/>
    <w:rsid w:val="00E01C5C"/>
    <w:rsid w:val="00E1023C"/>
    <w:rsid w:val="00E10C0B"/>
    <w:rsid w:val="00E12CF2"/>
    <w:rsid w:val="00E1325E"/>
    <w:rsid w:val="00E23DFD"/>
    <w:rsid w:val="00E30610"/>
    <w:rsid w:val="00E353E8"/>
    <w:rsid w:val="00E417F5"/>
    <w:rsid w:val="00E446E9"/>
    <w:rsid w:val="00E46AE3"/>
    <w:rsid w:val="00E46C5D"/>
    <w:rsid w:val="00E50FB8"/>
    <w:rsid w:val="00E51EFA"/>
    <w:rsid w:val="00E5763B"/>
    <w:rsid w:val="00E627D9"/>
    <w:rsid w:val="00E754BA"/>
    <w:rsid w:val="00E75B23"/>
    <w:rsid w:val="00E82D91"/>
    <w:rsid w:val="00E82F5B"/>
    <w:rsid w:val="00EA39C3"/>
    <w:rsid w:val="00EA39DE"/>
    <w:rsid w:val="00EA4803"/>
    <w:rsid w:val="00EC045E"/>
    <w:rsid w:val="00EC54CA"/>
    <w:rsid w:val="00ED05C3"/>
    <w:rsid w:val="00ED2437"/>
    <w:rsid w:val="00ED33EA"/>
    <w:rsid w:val="00EE66D1"/>
    <w:rsid w:val="00EE718A"/>
    <w:rsid w:val="00EF7372"/>
    <w:rsid w:val="00EF737E"/>
    <w:rsid w:val="00F00137"/>
    <w:rsid w:val="00F211C7"/>
    <w:rsid w:val="00F22F15"/>
    <w:rsid w:val="00F2388A"/>
    <w:rsid w:val="00F2739E"/>
    <w:rsid w:val="00F30DA0"/>
    <w:rsid w:val="00F37774"/>
    <w:rsid w:val="00F40527"/>
    <w:rsid w:val="00F44A98"/>
    <w:rsid w:val="00F47A06"/>
    <w:rsid w:val="00F53584"/>
    <w:rsid w:val="00F558FC"/>
    <w:rsid w:val="00F62800"/>
    <w:rsid w:val="00F770EC"/>
    <w:rsid w:val="00F77A75"/>
    <w:rsid w:val="00F856E7"/>
    <w:rsid w:val="00F85E72"/>
    <w:rsid w:val="00F87E98"/>
    <w:rsid w:val="00F914DC"/>
    <w:rsid w:val="00F94F71"/>
    <w:rsid w:val="00F959DD"/>
    <w:rsid w:val="00FA02AE"/>
    <w:rsid w:val="00FA70DE"/>
    <w:rsid w:val="00FB4A3C"/>
    <w:rsid w:val="00FB62FE"/>
    <w:rsid w:val="00FC5D0F"/>
    <w:rsid w:val="00FC6A4E"/>
    <w:rsid w:val="00FD163F"/>
    <w:rsid w:val="00FD22A7"/>
    <w:rsid w:val="00FD2979"/>
    <w:rsid w:val="00FD569B"/>
    <w:rsid w:val="00FD5D18"/>
    <w:rsid w:val="00FD7BC8"/>
    <w:rsid w:val="00FF0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94F51"/>
  <w15:docId w15:val="{0AB24841-58CF-4970-9FF6-A56100236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189"/>
    <w:pPr>
      <w:spacing w:after="200" w:line="276" w:lineRule="auto"/>
    </w:pPr>
    <w:rPr>
      <w:sz w:val="22"/>
      <w:szCs w:val="22"/>
      <w:lang w:val="en-US" w:eastAsia="en-US"/>
    </w:rPr>
  </w:style>
  <w:style w:type="paragraph" w:styleId="Heading1">
    <w:name w:val="heading 1"/>
    <w:basedOn w:val="Normal"/>
    <w:next w:val="Normal"/>
    <w:link w:val="Heading1Char"/>
    <w:qFormat/>
    <w:rsid w:val="00F00137"/>
    <w:pPr>
      <w:keepNext/>
      <w:spacing w:after="0" w:line="240" w:lineRule="auto"/>
      <w:jc w:val="center"/>
      <w:outlineLvl w:val="0"/>
    </w:pPr>
    <w:rPr>
      <w:rFonts w:ascii="Times New Roman" w:hAnsi="Times New Roman"/>
      <w:b/>
      <w:sz w:val="24"/>
      <w:szCs w:val="20"/>
      <w:lang w:val="en-GB"/>
    </w:rPr>
  </w:style>
  <w:style w:type="paragraph" w:styleId="Heading2">
    <w:name w:val="heading 2"/>
    <w:basedOn w:val="Normal"/>
    <w:next w:val="Normal"/>
    <w:link w:val="Heading2Char"/>
    <w:uiPriority w:val="9"/>
    <w:unhideWhenUsed/>
    <w:qFormat/>
    <w:rsid w:val="00A000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F00137"/>
    <w:pPr>
      <w:keepNext/>
      <w:spacing w:after="0" w:line="240" w:lineRule="auto"/>
      <w:jc w:val="both"/>
      <w:outlineLvl w:val="2"/>
    </w:pPr>
    <w:rPr>
      <w:rFonts w:ascii="Times New Roman" w:hAnsi="Times New Roman"/>
      <w:b/>
      <w:sz w:val="20"/>
      <w:szCs w:val="20"/>
    </w:rPr>
  </w:style>
  <w:style w:type="paragraph" w:styleId="Heading4">
    <w:name w:val="heading 4"/>
    <w:basedOn w:val="Normal"/>
    <w:next w:val="Normal"/>
    <w:link w:val="Heading4Char"/>
    <w:qFormat/>
    <w:rsid w:val="00F00137"/>
    <w:pPr>
      <w:keepNext/>
      <w:spacing w:after="0" w:line="240" w:lineRule="auto"/>
      <w:outlineLvl w:val="3"/>
    </w:pPr>
    <w:rPr>
      <w:rFonts w:ascii="Times New Roman" w:hAnsi="Times New Roman"/>
      <w:b/>
      <w:sz w:val="24"/>
      <w:szCs w:val="20"/>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1A1"/>
    <w:pPr>
      <w:ind w:left="720"/>
      <w:contextualSpacing/>
    </w:pPr>
  </w:style>
  <w:style w:type="paragraph" w:styleId="Header">
    <w:name w:val="header"/>
    <w:basedOn w:val="Normal"/>
    <w:link w:val="HeaderChar"/>
    <w:uiPriority w:val="99"/>
    <w:unhideWhenUsed/>
    <w:rsid w:val="00843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F20"/>
  </w:style>
  <w:style w:type="paragraph" w:styleId="Footer">
    <w:name w:val="footer"/>
    <w:basedOn w:val="Normal"/>
    <w:link w:val="FooterChar"/>
    <w:uiPriority w:val="99"/>
    <w:unhideWhenUsed/>
    <w:rsid w:val="00843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F20"/>
  </w:style>
  <w:style w:type="paragraph" w:styleId="BalloonText">
    <w:name w:val="Balloon Text"/>
    <w:basedOn w:val="Normal"/>
    <w:link w:val="BalloonTextChar"/>
    <w:uiPriority w:val="99"/>
    <w:semiHidden/>
    <w:unhideWhenUsed/>
    <w:rsid w:val="00843F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3F20"/>
    <w:rPr>
      <w:rFonts w:ascii="Tahoma" w:hAnsi="Tahoma" w:cs="Tahoma"/>
      <w:sz w:val="16"/>
      <w:szCs w:val="16"/>
    </w:rPr>
  </w:style>
  <w:style w:type="table" w:styleId="TableGrid">
    <w:name w:val="Table Grid"/>
    <w:basedOn w:val="TableNormal"/>
    <w:rsid w:val="00E10C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CaracterChar">
    <w:name w:val="Char Char Char Char Caracter Char"/>
    <w:basedOn w:val="Normal"/>
    <w:rsid w:val="005F6AA1"/>
    <w:pPr>
      <w:widowControl w:val="0"/>
      <w:adjustRightInd w:val="0"/>
      <w:spacing w:after="0" w:line="360" w:lineRule="atLeast"/>
      <w:jc w:val="both"/>
      <w:textAlignment w:val="baseline"/>
    </w:pPr>
    <w:rPr>
      <w:rFonts w:ascii="Times New Roman" w:hAnsi="Times New Roman"/>
      <w:sz w:val="24"/>
      <w:szCs w:val="24"/>
      <w:lang w:val="pl-PL" w:eastAsia="pl-PL"/>
    </w:rPr>
  </w:style>
  <w:style w:type="character" w:styleId="PageNumber">
    <w:name w:val="page number"/>
    <w:basedOn w:val="DefaultParagraphFont"/>
    <w:rsid w:val="005F6AA1"/>
  </w:style>
  <w:style w:type="table" w:customStyle="1" w:styleId="TableGrid2">
    <w:name w:val="Table Grid2"/>
    <w:basedOn w:val="TableNormal"/>
    <w:next w:val="TableGrid"/>
    <w:rsid w:val="005F6AA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F4E62"/>
    <w:rPr>
      <w:color w:val="0000FF"/>
      <w:u w:val="single"/>
    </w:rPr>
  </w:style>
  <w:style w:type="paragraph" w:styleId="TOC1">
    <w:name w:val="toc 1"/>
    <w:basedOn w:val="Normal"/>
    <w:next w:val="Normal"/>
    <w:autoRedefine/>
    <w:uiPriority w:val="39"/>
    <w:rsid w:val="003F4E62"/>
    <w:rPr>
      <w:rFonts w:ascii="Times New Roman" w:hAnsi="Times New Roman"/>
      <w:sz w:val="24"/>
    </w:rPr>
  </w:style>
  <w:style w:type="paragraph" w:styleId="TOC2">
    <w:name w:val="toc 2"/>
    <w:basedOn w:val="Normal"/>
    <w:next w:val="Normal"/>
    <w:autoRedefine/>
    <w:uiPriority w:val="39"/>
    <w:rsid w:val="003F4E62"/>
    <w:pPr>
      <w:ind w:left="220"/>
    </w:pPr>
    <w:rPr>
      <w:rFonts w:ascii="Times New Roman" w:hAnsi="Times New Roman"/>
      <w:sz w:val="24"/>
    </w:rPr>
  </w:style>
  <w:style w:type="paragraph" w:styleId="TOC3">
    <w:name w:val="toc 3"/>
    <w:basedOn w:val="Normal"/>
    <w:next w:val="Normal"/>
    <w:autoRedefine/>
    <w:semiHidden/>
    <w:rsid w:val="003F4E62"/>
    <w:pPr>
      <w:ind w:left="440"/>
    </w:pPr>
    <w:rPr>
      <w:rFonts w:ascii="Times New Roman" w:hAnsi="Times New Roman"/>
      <w:sz w:val="24"/>
    </w:rPr>
  </w:style>
  <w:style w:type="paragraph" w:styleId="BodyText">
    <w:name w:val="Body Text"/>
    <w:basedOn w:val="Normal"/>
    <w:link w:val="BodyTextChar"/>
    <w:rsid w:val="00D852BF"/>
    <w:pPr>
      <w:spacing w:after="0" w:line="360" w:lineRule="auto"/>
      <w:jc w:val="both"/>
    </w:pPr>
    <w:rPr>
      <w:rFonts w:ascii="Times New Roman" w:hAnsi="Times New Roman"/>
      <w:b/>
      <w:i/>
      <w:sz w:val="24"/>
      <w:szCs w:val="20"/>
      <w:lang w:val="en-GB"/>
    </w:rPr>
  </w:style>
  <w:style w:type="character" w:customStyle="1" w:styleId="BodyTextChar">
    <w:name w:val="Body Text Char"/>
    <w:basedOn w:val="DefaultParagraphFont"/>
    <w:link w:val="BodyText"/>
    <w:rsid w:val="00D852BF"/>
    <w:rPr>
      <w:rFonts w:ascii="Times New Roman" w:hAnsi="Times New Roman"/>
      <w:b/>
      <w:i/>
      <w:sz w:val="24"/>
      <w:lang w:val="en-GB"/>
    </w:rPr>
  </w:style>
  <w:style w:type="character" w:customStyle="1" w:styleId="Heading1Char">
    <w:name w:val="Heading 1 Char"/>
    <w:basedOn w:val="DefaultParagraphFont"/>
    <w:link w:val="Heading1"/>
    <w:rsid w:val="00F00137"/>
    <w:rPr>
      <w:rFonts w:ascii="Times New Roman" w:hAnsi="Times New Roman"/>
      <w:b/>
      <w:sz w:val="24"/>
      <w:lang w:val="en-GB"/>
    </w:rPr>
  </w:style>
  <w:style w:type="character" w:customStyle="1" w:styleId="Heading3Char">
    <w:name w:val="Heading 3 Char"/>
    <w:basedOn w:val="DefaultParagraphFont"/>
    <w:link w:val="Heading3"/>
    <w:rsid w:val="00F00137"/>
    <w:rPr>
      <w:rFonts w:ascii="Times New Roman" w:hAnsi="Times New Roman"/>
      <w:b/>
    </w:rPr>
  </w:style>
  <w:style w:type="character" w:customStyle="1" w:styleId="Heading4Char">
    <w:name w:val="Heading 4 Char"/>
    <w:basedOn w:val="DefaultParagraphFont"/>
    <w:link w:val="Heading4"/>
    <w:rsid w:val="00F00137"/>
    <w:rPr>
      <w:rFonts w:ascii="Times New Roman" w:hAnsi="Times New Roman"/>
      <w:b/>
      <w:sz w:val="24"/>
      <w:lang w:val="en-AU"/>
    </w:rPr>
  </w:style>
  <w:style w:type="paragraph" w:styleId="FootnoteText">
    <w:name w:val="footnote text"/>
    <w:basedOn w:val="Normal"/>
    <w:link w:val="FootnoteTextChar"/>
    <w:uiPriority w:val="99"/>
    <w:semiHidden/>
    <w:unhideWhenUsed/>
    <w:rsid w:val="00E82F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2F5B"/>
    <w:rPr>
      <w:lang w:val="en-US" w:eastAsia="en-US"/>
    </w:rPr>
  </w:style>
  <w:style w:type="character" w:styleId="FootnoteReference">
    <w:name w:val="footnote reference"/>
    <w:basedOn w:val="DefaultParagraphFont"/>
    <w:uiPriority w:val="99"/>
    <w:semiHidden/>
    <w:unhideWhenUsed/>
    <w:rsid w:val="00E82F5B"/>
    <w:rPr>
      <w:vertAlign w:val="superscript"/>
    </w:rPr>
  </w:style>
  <w:style w:type="character" w:styleId="CommentReference">
    <w:name w:val="annotation reference"/>
    <w:basedOn w:val="DefaultParagraphFont"/>
    <w:uiPriority w:val="99"/>
    <w:semiHidden/>
    <w:unhideWhenUsed/>
    <w:rsid w:val="00076A14"/>
    <w:rPr>
      <w:sz w:val="16"/>
      <w:szCs w:val="16"/>
    </w:rPr>
  </w:style>
  <w:style w:type="paragraph" w:styleId="CommentText">
    <w:name w:val="annotation text"/>
    <w:basedOn w:val="Normal"/>
    <w:link w:val="CommentTextChar"/>
    <w:uiPriority w:val="99"/>
    <w:unhideWhenUsed/>
    <w:rsid w:val="00076A14"/>
    <w:pPr>
      <w:spacing w:line="240" w:lineRule="auto"/>
    </w:pPr>
    <w:rPr>
      <w:sz w:val="20"/>
      <w:szCs w:val="20"/>
    </w:rPr>
  </w:style>
  <w:style w:type="character" w:customStyle="1" w:styleId="CommentTextChar">
    <w:name w:val="Comment Text Char"/>
    <w:basedOn w:val="DefaultParagraphFont"/>
    <w:link w:val="CommentText"/>
    <w:uiPriority w:val="99"/>
    <w:rsid w:val="00076A14"/>
    <w:rPr>
      <w:lang w:val="en-US" w:eastAsia="en-US"/>
    </w:rPr>
  </w:style>
  <w:style w:type="paragraph" w:styleId="CommentSubject">
    <w:name w:val="annotation subject"/>
    <w:basedOn w:val="CommentText"/>
    <w:next w:val="CommentText"/>
    <w:link w:val="CommentSubjectChar"/>
    <w:uiPriority w:val="99"/>
    <w:semiHidden/>
    <w:unhideWhenUsed/>
    <w:rsid w:val="00076A14"/>
    <w:rPr>
      <w:b/>
      <w:bCs/>
    </w:rPr>
  </w:style>
  <w:style w:type="character" w:customStyle="1" w:styleId="CommentSubjectChar">
    <w:name w:val="Comment Subject Char"/>
    <w:basedOn w:val="CommentTextChar"/>
    <w:link w:val="CommentSubject"/>
    <w:uiPriority w:val="99"/>
    <w:semiHidden/>
    <w:rsid w:val="00076A14"/>
    <w:rPr>
      <w:b/>
      <w:bCs/>
      <w:lang w:val="en-US" w:eastAsia="en-US"/>
    </w:rPr>
  </w:style>
  <w:style w:type="character" w:styleId="UnresolvedMention">
    <w:name w:val="Unresolved Mention"/>
    <w:basedOn w:val="DefaultParagraphFont"/>
    <w:uiPriority w:val="99"/>
    <w:semiHidden/>
    <w:unhideWhenUsed/>
    <w:rsid w:val="00353DC4"/>
    <w:rPr>
      <w:color w:val="605E5C"/>
      <w:shd w:val="clear" w:color="auto" w:fill="E1DFDD"/>
    </w:rPr>
  </w:style>
  <w:style w:type="character" w:customStyle="1" w:styleId="Heading2Char">
    <w:name w:val="Heading 2 Char"/>
    <w:basedOn w:val="DefaultParagraphFont"/>
    <w:link w:val="Heading2"/>
    <w:uiPriority w:val="9"/>
    <w:rsid w:val="00A0009B"/>
    <w:rPr>
      <w:rFonts w:asciiTheme="majorHAnsi" w:eastAsiaTheme="majorEastAsia" w:hAnsiTheme="majorHAnsi" w:cstheme="majorBidi"/>
      <w:color w:val="2F5496"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46</Words>
  <Characters>3122</Characters>
  <Application>Microsoft Office Word</Application>
  <DocSecurity>0</DocSecurity>
  <Lines>173</Lines>
  <Paragraphs>6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O-07 Deplasări în străinătate</vt:lpstr>
      <vt:lpstr>PO-07 Deplasări în străinătate</vt:lpstr>
    </vt:vector>
  </TitlesOfParts>
  <Company/>
  <LinksUpToDate>false</LinksUpToDate>
  <CharactersWithSpaces>3502</CharactersWithSpaces>
  <SharedDoc>false</SharedDoc>
  <HLinks>
    <vt:vector size="78" baseType="variant">
      <vt:variant>
        <vt:i4>1310783</vt:i4>
      </vt:variant>
      <vt:variant>
        <vt:i4>74</vt:i4>
      </vt:variant>
      <vt:variant>
        <vt:i4>0</vt:i4>
      </vt:variant>
      <vt:variant>
        <vt:i4>5</vt:i4>
      </vt:variant>
      <vt:variant>
        <vt:lpwstr/>
      </vt:variant>
      <vt:variant>
        <vt:lpwstr>_Toc289169236</vt:lpwstr>
      </vt:variant>
      <vt:variant>
        <vt:i4>1310783</vt:i4>
      </vt:variant>
      <vt:variant>
        <vt:i4>68</vt:i4>
      </vt:variant>
      <vt:variant>
        <vt:i4>0</vt:i4>
      </vt:variant>
      <vt:variant>
        <vt:i4>5</vt:i4>
      </vt:variant>
      <vt:variant>
        <vt:lpwstr/>
      </vt:variant>
      <vt:variant>
        <vt:lpwstr>_Toc289169235</vt:lpwstr>
      </vt:variant>
      <vt:variant>
        <vt:i4>1310783</vt:i4>
      </vt:variant>
      <vt:variant>
        <vt:i4>62</vt:i4>
      </vt:variant>
      <vt:variant>
        <vt:i4>0</vt:i4>
      </vt:variant>
      <vt:variant>
        <vt:i4>5</vt:i4>
      </vt:variant>
      <vt:variant>
        <vt:lpwstr/>
      </vt:variant>
      <vt:variant>
        <vt:lpwstr>_Toc289169234</vt:lpwstr>
      </vt:variant>
      <vt:variant>
        <vt:i4>1310783</vt:i4>
      </vt:variant>
      <vt:variant>
        <vt:i4>56</vt:i4>
      </vt:variant>
      <vt:variant>
        <vt:i4>0</vt:i4>
      </vt:variant>
      <vt:variant>
        <vt:i4>5</vt:i4>
      </vt:variant>
      <vt:variant>
        <vt:lpwstr/>
      </vt:variant>
      <vt:variant>
        <vt:lpwstr>_Toc289169233</vt:lpwstr>
      </vt:variant>
      <vt:variant>
        <vt:i4>1310783</vt:i4>
      </vt:variant>
      <vt:variant>
        <vt:i4>50</vt:i4>
      </vt:variant>
      <vt:variant>
        <vt:i4>0</vt:i4>
      </vt:variant>
      <vt:variant>
        <vt:i4>5</vt:i4>
      </vt:variant>
      <vt:variant>
        <vt:lpwstr/>
      </vt:variant>
      <vt:variant>
        <vt:lpwstr>_Toc289169232</vt:lpwstr>
      </vt:variant>
      <vt:variant>
        <vt:i4>1310783</vt:i4>
      </vt:variant>
      <vt:variant>
        <vt:i4>44</vt:i4>
      </vt:variant>
      <vt:variant>
        <vt:i4>0</vt:i4>
      </vt:variant>
      <vt:variant>
        <vt:i4>5</vt:i4>
      </vt:variant>
      <vt:variant>
        <vt:lpwstr/>
      </vt:variant>
      <vt:variant>
        <vt:lpwstr>_Toc289169231</vt:lpwstr>
      </vt:variant>
      <vt:variant>
        <vt:i4>1310783</vt:i4>
      </vt:variant>
      <vt:variant>
        <vt:i4>38</vt:i4>
      </vt:variant>
      <vt:variant>
        <vt:i4>0</vt:i4>
      </vt:variant>
      <vt:variant>
        <vt:i4>5</vt:i4>
      </vt:variant>
      <vt:variant>
        <vt:lpwstr/>
      </vt:variant>
      <vt:variant>
        <vt:lpwstr>_Toc289169230</vt:lpwstr>
      </vt:variant>
      <vt:variant>
        <vt:i4>1376319</vt:i4>
      </vt:variant>
      <vt:variant>
        <vt:i4>32</vt:i4>
      </vt:variant>
      <vt:variant>
        <vt:i4>0</vt:i4>
      </vt:variant>
      <vt:variant>
        <vt:i4>5</vt:i4>
      </vt:variant>
      <vt:variant>
        <vt:lpwstr/>
      </vt:variant>
      <vt:variant>
        <vt:lpwstr>_Toc289169229</vt:lpwstr>
      </vt:variant>
      <vt:variant>
        <vt:i4>1376319</vt:i4>
      </vt:variant>
      <vt:variant>
        <vt:i4>26</vt:i4>
      </vt:variant>
      <vt:variant>
        <vt:i4>0</vt:i4>
      </vt:variant>
      <vt:variant>
        <vt:i4>5</vt:i4>
      </vt:variant>
      <vt:variant>
        <vt:lpwstr/>
      </vt:variant>
      <vt:variant>
        <vt:lpwstr>_Toc289169228</vt:lpwstr>
      </vt:variant>
      <vt:variant>
        <vt:i4>1376319</vt:i4>
      </vt:variant>
      <vt:variant>
        <vt:i4>20</vt:i4>
      </vt:variant>
      <vt:variant>
        <vt:i4>0</vt:i4>
      </vt:variant>
      <vt:variant>
        <vt:i4>5</vt:i4>
      </vt:variant>
      <vt:variant>
        <vt:lpwstr/>
      </vt:variant>
      <vt:variant>
        <vt:lpwstr>_Toc289169227</vt:lpwstr>
      </vt:variant>
      <vt:variant>
        <vt:i4>1376319</vt:i4>
      </vt:variant>
      <vt:variant>
        <vt:i4>14</vt:i4>
      </vt:variant>
      <vt:variant>
        <vt:i4>0</vt:i4>
      </vt:variant>
      <vt:variant>
        <vt:i4>5</vt:i4>
      </vt:variant>
      <vt:variant>
        <vt:lpwstr/>
      </vt:variant>
      <vt:variant>
        <vt:lpwstr>_Toc289169226</vt:lpwstr>
      </vt:variant>
      <vt:variant>
        <vt:i4>1376319</vt:i4>
      </vt:variant>
      <vt:variant>
        <vt:i4>8</vt:i4>
      </vt:variant>
      <vt:variant>
        <vt:i4>0</vt:i4>
      </vt:variant>
      <vt:variant>
        <vt:i4>5</vt:i4>
      </vt:variant>
      <vt:variant>
        <vt:lpwstr/>
      </vt:variant>
      <vt:variant>
        <vt:lpwstr>_Toc289169225</vt:lpwstr>
      </vt:variant>
      <vt:variant>
        <vt:i4>1376319</vt:i4>
      </vt:variant>
      <vt:variant>
        <vt:i4>2</vt:i4>
      </vt:variant>
      <vt:variant>
        <vt:i4>0</vt:i4>
      </vt:variant>
      <vt:variant>
        <vt:i4>5</vt:i4>
      </vt:variant>
      <vt:variant>
        <vt:lpwstr/>
      </vt:variant>
      <vt:variant>
        <vt:lpwstr>_Toc289169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07 Deplasări în străinătate</dc:title>
  <dc:creator>SRIAE</dc:creator>
  <cp:lastModifiedBy>Purici Stefan</cp:lastModifiedBy>
  <cp:revision>3</cp:revision>
  <cp:lastPrinted>2018-10-16T13:34:00Z</cp:lastPrinted>
  <dcterms:created xsi:type="dcterms:W3CDTF">2026-03-16T11:47:00Z</dcterms:created>
  <dcterms:modified xsi:type="dcterms:W3CDTF">2026-03-16T11:48:00Z</dcterms:modified>
</cp:coreProperties>
</file>